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1459C" w14:textId="11D00C0A" w:rsidR="001D7AE8" w:rsidRPr="00A55B85" w:rsidRDefault="001D7AE8" w:rsidP="001D7AE8">
      <w:pPr>
        <w:pStyle w:val="1"/>
        <w:jc w:val="center"/>
        <w:rPr>
          <w:sz w:val="52"/>
          <w:szCs w:val="52"/>
        </w:rPr>
      </w:pPr>
      <w:r w:rsidRPr="00A55B85">
        <w:rPr>
          <w:sz w:val="52"/>
          <w:szCs w:val="52"/>
        </w:rPr>
        <w:t>Exercises: Implement Hash Table with Chaining</w:t>
      </w:r>
    </w:p>
    <w:p w14:paraId="16D55642" w14:textId="2F775159" w:rsidR="00396693" w:rsidRDefault="00396693" w:rsidP="00A55B85">
      <w:pPr>
        <w:spacing w:after="0" w:line="360" w:lineRule="auto"/>
        <w:jc w:val="center"/>
      </w:pPr>
      <w:bookmarkStart w:id="0" w:name="_Hlk53068234"/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0C307B36" w14:textId="540D4598" w:rsidR="00396693" w:rsidRPr="00396693" w:rsidRDefault="00396693" w:rsidP="00A55B85">
      <w:pPr>
        <w:spacing w:after="0"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C669A7">
        <w:rPr>
          <w:b/>
        </w:rPr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  <w:bookmarkEnd w:id="0"/>
    </w:p>
    <w:p w14:paraId="2700AB62" w14:textId="77777777" w:rsidR="00832DC8" w:rsidRDefault="00832DC8" w:rsidP="001D7AE8"/>
    <w:p w14:paraId="07E85A6D" w14:textId="21892FEF" w:rsidR="001D7AE8" w:rsidRPr="001D7AE8" w:rsidRDefault="001D7AE8" w:rsidP="001D7AE8">
      <w:pPr>
        <w:rPr>
          <w:lang w:val="bg-BG"/>
        </w:rPr>
      </w:pPr>
      <w:r w:rsidRPr="001D7AE8">
        <w:t xml:space="preserve">You must implement a </w:t>
      </w:r>
      <w:r w:rsidRPr="001D7AE8">
        <w:rPr>
          <w:b/>
        </w:rPr>
        <w:t>hash table</w:t>
      </w:r>
      <w:r w:rsidRPr="001D7AE8">
        <w:t xml:space="preserve"> that uses </w:t>
      </w:r>
      <w:r w:rsidRPr="001D7AE8">
        <w:rPr>
          <w:b/>
        </w:rPr>
        <w:t>chaining in a linked list</w:t>
      </w:r>
      <w:r w:rsidRPr="001D7AE8">
        <w:t xml:space="preserve"> as collision resolution strategy:</w:t>
      </w:r>
    </w:p>
    <w:p w14:paraId="77E1B886" w14:textId="77777777" w:rsidR="001D7AE8" w:rsidRPr="001D7AE8" w:rsidRDefault="001D7AE8" w:rsidP="001D7AE8">
      <w:pPr>
        <w:jc w:val="center"/>
        <w:rPr>
          <w:lang w:val="bg-BG"/>
        </w:rPr>
      </w:pPr>
      <w:r w:rsidRPr="001D7AE8">
        <w:rPr>
          <w:noProof/>
        </w:rPr>
        <w:drawing>
          <wp:inline distT="0" distB="0" distL="0" distR="0" wp14:anchorId="6ED7F3C6" wp14:editId="6DAFEAF6">
            <wp:extent cx="3979682" cy="1476334"/>
            <wp:effectExtent l="0" t="0" r="0" b="0"/>
            <wp:docPr id="11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9682" cy="1476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70DDF9" w14:textId="77777777" w:rsidR="001D7AE8" w:rsidRPr="001D7AE8" w:rsidRDefault="001D7AE8" w:rsidP="001D7AE8">
      <w:pPr>
        <w:rPr>
          <w:lang w:val="bg-BG"/>
        </w:rPr>
      </w:pPr>
      <w:r w:rsidRPr="001D7AE8">
        <w:t xml:space="preserve">The hash table will hold its </w:t>
      </w:r>
      <w:r w:rsidRPr="001D7AE8">
        <w:rPr>
          <w:b/>
        </w:rPr>
        <w:t>elements</w:t>
      </w:r>
      <w:r w:rsidRPr="001D7AE8">
        <w:t xml:space="preserve"> </w:t>
      </w:r>
      <w:r w:rsidRPr="001D7AE8">
        <w:rPr>
          <w:noProof/>
        </w:rPr>
        <w:t>(</w:t>
      </w:r>
      <w:r w:rsidRPr="001D7AE8">
        <w:t>key-value pairs</w:t>
      </w:r>
      <w:r w:rsidRPr="001D7AE8">
        <w:rPr>
          <w:noProof/>
        </w:rPr>
        <w:t xml:space="preserve">) </w:t>
      </w:r>
      <w:r w:rsidRPr="001D7AE8">
        <w:t xml:space="preserve">in a class </w:t>
      </w:r>
      <w:r w:rsidRPr="001D7AE8">
        <w:rPr>
          <w:rFonts w:ascii="Consolas" w:eastAsia="Consolas" w:hAnsi="Consolas" w:cs="Consolas"/>
          <w:b/>
          <w:noProof/>
        </w:rPr>
        <w:t>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</w:t>
      </w:r>
      <w:r w:rsidRPr="001D7AE8">
        <w:t xml:space="preserve">. The hash table will consist of </w:t>
      </w:r>
      <w:r w:rsidRPr="001D7AE8">
        <w:rPr>
          <w:b/>
        </w:rPr>
        <w:t>slots</w:t>
      </w:r>
      <w:r w:rsidRPr="001D7AE8">
        <w:t xml:space="preserve">, each holding a </w:t>
      </w:r>
      <w:r w:rsidRPr="001D7AE8">
        <w:rPr>
          <w:b/>
        </w:rPr>
        <w:t>linked list of key-value pairs</w:t>
      </w:r>
      <w:r w:rsidRPr="001D7AE8">
        <w:t xml:space="preserve">: </w:t>
      </w:r>
      <w:r w:rsidRPr="001D7AE8">
        <w:rPr>
          <w:rFonts w:ascii="Consolas" w:eastAsia="Consolas" w:hAnsi="Consolas" w:cs="Consolas"/>
          <w:b/>
          <w:noProof/>
        </w:rPr>
        <w:t>LinkedList&lt;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&gt;</w:t>
      </w:r>
      <w:r w:rsidRPr="001D7AE8">
        <w:t>.</w:t>
      </w:r>
    </w:p>
    <w:p w14:paraId="7B0D36C6" w14:textId="77777777" w:rsidR="001D7AE8" w:rsidRPr="00360FD0" w:rsidRDefault="001D7AE8" w:rsidP="00360FD0">
      <w:pPr>
        <w:pStyle w:val="2"/>
      </w:pPr>
      <w:proofErr w:type="spellStart"/>
      <w:r w:rsidRPr="00360FD0">
        <w:t>HashTable</w:t>
      </w:r>
      <w:proofErr w:type="spellEnd"/>
      <w:r w:rsidRPr="00360FD0">
        <w:t>&lt;</w:t>
      </w:r>
      <w:proofErr w:type="spellStart"/>
      <w:r w:rsidRPr="00360FD0">
        <w:t>TKey</w:t>
      </w:r>
      <w:proofErr w:type="spellEnd"/>
      <w:r w:rsidRPr="00360FD0">
        <w:t>, TValue&gt; – Project Skeleton</w:t>
      </w:r>
    </w:p>
    <w:p w14:paraId="44FB37D9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 xml:space="preserve">You are given a </w:t>
      </w:r>
      <w:r w:rsidRPr="001D7AE8">
        <w:rPr>
          <w:b/>
        </w:rPr>
        <w:t>Visual Studio project skeleton</w:t>
      </w:r>
      <w:r w:rsidRPr="001D7AE8">
        <w:t xml:space="preserve"> </w:t>
      </w:r>
      <w:r w:rsidRPr="001D7AE8">
        <w:rPr>
          <w:noProof/>
        </w:rPr>
        <w:t>(</w:t>
      </w:r>
      <w:r w:rsidRPr="001D7AE8">
        <w:t>unfinished project</w:t>
      </w:r>
      <w:r w:rsidRPr="001D7AE8">
        <w:rPr>
          <w:noProof/>
        </w:rPr>
        <w:t xml:space="preserve">) </w:t>
      </w:r>
      <w:r w:rsidRPr="001D7AE8">
        <w:t xml:space="preserve">holding the class </w:t>
      </w:r>
      <w:r w:rsidRPr="001D7AE8">
        <w:rPr>
          <w:rFonts w:ascii="Consolas" w:eastAsia="Consolas" w:hAnsi="Consolas" w:cs="Consolas"/>
          <w:b/>
          <w:noProof/>
        </w:rPr>
        <w:t>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</w:t>
      </w:r>
      <w:r w:rsidRPr="001D7AE8">
        <w:t xml:space="preserve">, the unfinished class </w:t>
      </w:r>
      <w:r w:rsidRPr="001D7AE8">
        <w:rPr>
          <w:rFonts w:ascii="Consolas" w:eastAsia="Consolas" w:hAnsi="Consolas" w:cs="Consolas"/>
          <w:b/>
          <w:noProof/>
        </w:rPr>
        <w:t>HashTabl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&gt;</w:t>
      </w:r>
      <w:r w:rsidRPr="001D7AE8">
        <w:rPr>
          <w:noProof/>
        </w:rPr>
        <w:t xml:space="preserve"> </w:t>
      </w:r>
      <w:r w:rsidRPr="001D7AE8">
        <w:t xml:space="preserve">and </w:t>
      </w:r>
      <w:r w:rsidRPr="001D7AE8">
        <w:rPr>
          <w:b/>
        </w:rPr>
        <w:t>unit tests</w:t>
      </w:r>
      <w:r w:rsidRPr="001D7AE8">
        <w:t xml:space="preserve"> for its entire functionality. The project holds the following assets:</w:t>
      </w:r>
    </w:p>
    <w:p w14:paraId="749A6BA7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>Your goal is to implement the missing functionality to finish the project.</w:t>
      </w:r>
    </w:p>
    <w:p w14:paraId="6320CE1E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 xml:space="preserve">First, let's look at the </w:t>
      </w:r>
      <w:r w:rsidRPr="001D7AE8">
        <w:rPr>
          <w:rFonts w:ascii="Consolas" w:eastAsia="Consolas" w:hAnsi="Consolas" w:cs="Consolas"/>
          <w:b/>
          <w:noProof/>
        </w:rPr>
        <w:t>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&gt;</w:t>
      </w:r>
      <w:r w:rsidRPr="001D7AE8">
        <w:rPr>
          <w:noProof/>
        </w:rPr>
        <w:t xml:space="preserve"> </w:t>
      </w:r>
      <w:r w:rsidRPr="001D7AE8">
        <w:t xml:space="preserve">class. It holds a </w:t>
      </w:r>
      <w:r w:rsidRPr="001D7AE8">
        <w:rPr>
          <w:b/>
        </w:rPr>
        <w:t>key-value pair</w:t>
      </w:r>
      <w:r w:rsidRPr="001D7AE8">
        <w:t xml:space="preserve"> of parameterized types </w:t>
      </w:r>
      <w:r w:rsidRPr="001D7AE8">
        <w:rPr>
          <w:rFonts w:ascii="Consolas" w:eastAsia="Consolas" w:hAnsi="Consolas" w:cs="Consolas"/>
          <w:b/>
          <w:noProof/>
        </w:rPr>
        <w:t>TKey</w:t>
      </w:r>
      <w:r w:rsidRPr="001D7AE8">
        <w:rPr>
          <w:noProof/>
        </w:rPr>
        <w:t xml:space="preserve"> </w:t>
      </w:r>
      <w:r w:rsidRPr="001D7AE8">
        <w:t xml:space="preserve">and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t xml:space="preserve">. To enable comparing key-value pairs, the class implements </w:t>
      </w:r>
      <w:r w:rsidRPr="001D7AE8">
        <w:rPr>
          <w:rFonts w:ascii="Consolas" w:eastAsia="Consolas" w:hAnsi="Consolas" w:cs="Consolas"/>
          <w:b/>
          <w:noProof/>
        </w:rPr>
        <w:t>Equals(…)</w:t>
      </w:r>
      <w:r w:rsidRPr="001D7AE8">
        <w:rPr>
          <w:noProof/>
        </w:rPr>
        <w:t xml:space="preserve"> </w:t>
      </w:r>
      <w:r w:rsidRPr="001D7AE8">
        <w:t xml:space="preserve">and </w:t>
      </w:r>
      <w:proofErr w:type="gramStart"/>
      <w:r w:rsidRPr="001D7AE8">
        <w:rPr>
          <w:rFonts w:ascii="Consolas" w:eastAsia="Consolas" w:hAnsi="Consolas" w:cs="Consolas"/>
          <w:b/>
          <w:noProof/>
        </w:rPr>
        <w:t>GetHashCode</w:t>
      </w:r>
      <w:r w:rsidRPr="001D7AE8">
        <w:rPr>
          <w:rFonts w:ascii="Consolas" w:eastAsia="Consolas" w:hAnsi="Consolas" w:cs="Consolas"/>
          <w:b/>
        </w:rPr>
        <w:t>(</w:t>
      </w:r>
      <w:proofErr w:type="gramEnd"/>
      <w:r w:rsidRPr="001D7AE8">
        <w:rPr>
          <w:rFonts w:ascii="Consolas" w:eastAsia="Consolas" w:hAnsi="Consolas" w:cs="Consolas"/>
          <w:b/>
        </w:rPr>
        <w:t>)</w:t>
      </w:r>
      <w:r w:rsidRPr="001D7AE8">
        <w:t xml:space="preserve">. It also has </w:t>
      </w:r>
      <w:r w:rsidRPr="001D7AE8">
        <w:rPr>
          <w:rFonts w:ascii="Consolas" w:eastAsia="Consolas" w:hAnsi="Consolas" w:cs="Consolas"/>
          <w:b/>
          <w:noProof/>
        </w:rPr>
        <w:t>ToString()</w:t>
      </w:r>
      <w:r w:rsidRPr="001D7AE8">
        <w:rPr>
          <w:noProof/>
        </w:rPr>
        <w:t xml:space="preserve"> </w:t>
      </w:r>
      <w:r w:rsidRPr="001D7AE8">
        <w:t>method to enable printing it on the console and view it inside the Visual Studio debugger. Note that this class is different than the .</w:t>
      </w:r>
      <w:r w:rsidRPr="001D7AE8">
        <w:rPr>
          <w:noProof/>
        </w:rPr>
        <w:t xml:space="preserve">NET </w:t>
      </w:r>
      <w:r w:rsidRPr="001D7AE8">
        <w:t xml:space="preserve">structure </w:t>
      </w:r>
      <w:r w:rsidRPr="001D7AE8">
        <w:rPr>
          <w:rFonts w:ascii="Consolas" w:eastAsia="Consolas" w:hAnsi="Consolas" w:cs="Consolas"/>
          <w:b/>
          <w:noProof/>
        </w:rPr>
        <w:t>System.Collections.Generic.KeyValuePair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</w:t>
      </w:r>
      <w:r w:rsidRPr="001D7AE8">
        <w:t xml:space="preserve">. First, our class is mutable </w:t>
      </w:r>
      <w:r w:rsidRPr="001D7AE8">
        <w:rPr>
          <w:noProof/>
        </w:rPr>
        <w:t>(</w:t>
      </w:r>
      <w:r w:rsidRPr="001D7AE8">
        <w:t xml:space="preserve">can modify the key and value), and second, it is class, not structure, so it can have a </w:t>
      </w:r>
      <w:r w:rsidRPr="001D7AE8">
        <w:rPr>
          <w:rFonts w:ascii="Consolas" w:eastAsia="Consolas" w:hAnsi="Consolas" w:cs="Consolas"/>
          <w:b/>
          <w:noProof/>
        </w:rPr>
        <w:t>null</w:t>
      </w:r>
      <w:r w:rsidRPr="001D7AE8">
        <w:rPr>
          <w:noProof/>
        </w:rPr>
        <w:t xml:space="preserve"> </w:t>
      </w:r>
      <w:r w:rsidRPr="001D7AE8">
        <w:t xml:space="preserve">value </w:t>
      </w:r>
      <w:r w:rsidRPr="001D7AE8">
        <w:rPr>
          <w:noProof/>
        </w:rPr>
        <w:t>(</w:t>
      </w:r>
      <w:r w:rsidRPr="001D7AE8">
        <w:t xml:space="preserve">missing value). The </w:t>
      </w:r>
      <w:r w:rsidRPr="001D7AE8">
        <w:rPr>
          <w:rFonts w:ascii="Consolas" w:eastAsia="Consolas" w:hAnsi="Consolas" w:cs="Consolas"/>
          <w:b/>
          <w:noProof/>
        </w:rPr>
        <w:t>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&gt;</w:t>
      </w:r>
      <w:r w:rsidRPr="001D7AE8">
        <w:rPr>
          <w:noProof/>
        </w:rPr>
        <w:t xml:space="preserve"> </w:t>
      </w:r>
      <w:r w:rsidRPr="001D7AE8">
        <w:t>class comes out-of-the-box with the project skeleton, so you will not need to change it:</w:t>
      </w:r>
    </w:p>
    <w:p w14:paraId="7C9036D4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lastRenderedPageBreak/>
        <w:drawing>
          <wp:inline distT="0" distB="0" distL="0" distR="0" wp14:anchorId="10D5DF46" wp14:editId="6D90CC16">
            <wp:extent cx="3501390" cy="3699510"/>
            <wp:effectExtent l="19050" t="19050" r="22860" b="15240"/>
            <wp:docPr id="117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1514" cy="36996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944C5D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 xml:space="preserve">The project comes also with </w:t>
      </w:r>
      <w:r w:rsidRPr="001D7AE8">
        <w:rPr>
          <w:b/>
        </w:rPr>
        <w:t>unit tests</w:t>
      </w:r>
      <w:r w:rsidRPr="001D7AE8">
        <w:t xml:space="preserve"> covering the entire functionality of the hash table </w:t>
      </w:r>
      <w:r w:rsidRPr="001D7AE8">
        <w:rPr>
          <w:noProof/>
        </w:rPr>
        <w:t>(</w:t>
      </w:r>
      <w:r w:rsidRPr="001D7AE8">
        <w:t xml:space="preserve">see the class </w:t>
      </w:r>
      <w:r w:rsidRPr="001D7AE8">
        <w:rPr>
          <w:rFonts w:ascii="Consolas" w:eastAsia="Consolas" w:hAnsi="Consolas" w:cs="Consolas"/>
          <w:b/>
          <w:noProof/>
        </w:rPr>
        <w:t>UnitTestsHashTable</w:t>
      </w:r>
      <w:r w:rsidRPr="001D7AE8">
        <w:t>):</w:t>
      </w:r>
    </w:p>
    <w:p w14:paraId="2B42749D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t>Define the Hash Table Internal Data</w:t>
      </w:r>
    </w:p>
    <w:p w14:paraId="2F8062EF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 xml:space="preserve">The first step is to define the inner </w:t>
      </w:r>
      <w:r w:rsidRPr="001D7AE8">
        <w:rPr>
          <w:b/>
        </w:rPr>
        <w:t>data</w:t>
      </w:r>
      <w:r w:rsidRPr="001D7AE8">
        <w:t xml:space="preserve"> that holds the hash table elements:</w:t>
      </w:r>
    </w:p>
    <w:p w14:paraId="6B6031A1" w14:textId="77777777" w:rsidR="001D7AE8" w:rsidRPr="001D7AE8" w:rsidRDefault="001D7AE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LinkedList&lt;KeyValue&lt;TKey, TValue&gt;&gt;[] slots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an array that holds the slots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645CE047" w14:textId="77777777" w:rsidR="001D7AE8" w:rsidRPr="001D7AE8" w:rsidRDefault="001D7AE8">
      <w:pPr>
        <w:numPr>
          <w:ilvl w:val="1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color w:val="000000"/>
        </w:rPr>
        <w:t xml:space="preserve">Each slot is either empty </w:t>
      </w:r>
      <w:r w:rsidRPr="001D7AE8">
        <w:rPr>
          <w:noProof/>
          <w:color w:val="000000"/>
        </w:rPr>
        <w:t>(</w:t>
      </w:r>
      <w:r w:rsidRPr="001D7AE8">
        <w:rPr>
          <w:rFonts w:ascii="Consolas" w:eastAsia="Consolas" w:hAnsi="Consolas" w:cs="Consolas"/>
          <w:b/>
          <w:noProof/>
          <w:color w:val="000000"/>
        </w:rPr>
        <w:t>null</w:t>
      </w:r>
      <w:r w:rsidRPr="001D7AE8">
        <w:rPr>
          <w:noProof/>
          <w:color w:val="000000"/>
        </w:rPr>
        <w:t xml:space="preserve">) </w:t>
      </w:r>
      <w:r w:rsidRPr="001D7AE8">
        <w:rPr>
          <w:color w:val="000000"/>
        </w:rPr>
        <w:t xml:space="preserve">or holds a </w:t>
      </w:r>
      <w:r w:rsidRPr="001D7AE8">
        <w:rPr>
          <w:b/>
          <w:color w:val="000000"/>
        </w:rPr>
        <w:t>linked list</w:t>
      </w:r>
      <w:r w:rsidRPr="001D7AE8">
        <w:rPr>
          <w:color w:val="000000"/>
        </w:rPr>
        <w:t xml:space="preserve"> of elements with the same hash </w:t>
      </w:r>
      <w:proofErr w:type="gramStart"/>
      <w:r w:rsidRPr="001D7AE8">
        <w:rPr>
          <w:color w:val="000000"/>
        </w:rPr>
        <w:t>code</w:t>
      </w:r>
      <w:proofErr w:type="gramEnd"/>
    </w:p>
    <w:p w14:paraId="5A14E81F" w14:textId="77777777" w:rsidR="001D7AE8" w:rsidRPr="001D7AE8" w:rsidRDefault="001D7AE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int Count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holds the number of elements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6F19CF6A" w14:textId="77777777" w:rsidR="001D7AE8" w:rsidRPr="001D7AE8" w:rsidRDefault="001D7AE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int Capacity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holds the number of slots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4C3713C3" w14:textId="77777777" w:rsidR="001D7AE8" w:rsidRPr="001D7AE8" w:rsidRDefault="001D7AE8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lang w:val="bg-BG"/>
        </w:rPr>
      </w:pPr>
      <w:r w:rsidRPr="001D7AE8">
        <w:rPr>
          <w:color w:val="000000"/>
        </w:rPr>
        <w:t xml:space="preserve">Thus, the hash table </w:t>
      </w:r>
      <w:r w:rsidRPr="001D7AE8">
        <w:rPr>
          <w:b/>
          <w:color w:val="000000"/>
        </w:rPr>
        <w:t>fill factor</w:t>
      </w:r>
      <w:r w:rsidRPr="001D7AE8">
        <w:rPr>
          <w:color w:val="000000"/>
        </w:rPr>
        <w:t xml:space="preserve"> can be calculated by </w:t>
      </w:r>
      <w:r w:rsidRPr="001D7AE8">
        <w:rPr>
          <w:rFonts w:ascii="Consolas" w:eastAsia="Consolas" w:hAnsi="Consolas" w:cs="Consolas"/>
          <w:b/>
          <w:noProof/>
          <w:color w:val="000000"/>
        </w:rPr>
        <w:t>Count</w:t>
      </w:r>
      <w:r w:rsidRPr="001D7AE8">
        <w:rPr>
          <w:noProof/>
          <w:color w:val="000000"/>
        </w:rPr>
        <w:t xml:space="preserve"> </w:t>
      </w:r>
      <w:r w:rsidRPr="001D7AE8">
        <w:rPr>
          <w:rFonts w:ascii="Consolas" w:eastAsia="Consolas" w:hAnsi="Consolas" w:cs="Consolas"/>
          <w:b/>
          <w:noProof/>
          <w:color w:val="000000"/>
        </w:rPr>
        <w:t>/</w:t>
      </w:r>
      <w:r w:rsidRPr="001D7AE8">
        <w:rPr>
          <w:noProof/>
          <w:color w:val="000000"/>
        </w:rPr>
        <w:t xml:space="preserve"> </w:t>
      </w:r>
      <w:r w:rsidRPr="001D7AE8">
        <w:rPr>
          <w:rFonts w:ascii="Consolas" w:eastAsia="Consolas" w:hAnsi="Consolas" w:cs="Consolas"/>
          <w:b/>
          <w:noProof/>
          <w:color w:val="000000"/>
        </w:rPr>
        <w:t>Capacity</w:t>
      </w:r>
    </w:p>
    <w:p w14:paraId="77FDFC39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>The code might look like this:</w:t>
      </w:r>
    </w:p>
    <w:p w14:paraId="65C2157C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62A718D0" wp14:editId="7A49B24A">
            <wp:extent cx="5359633" cy="2407020"/>
            <wp:effectExtent l="19050" t="19050" r="12700" b="12700"/>
            <wp:docPr id="11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9633" cy="24070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BF1CC6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lastRenderedPageBreak/>
        <w:t>Implement the Hash Table Constructor</w:t>
      </w:r>
    </w:p>
    <w:p w14:paraId="7BBFB2E4" w14:textId="77777777" w:rsidR="001D7AE8" w:rsidRPr="001D7AE8" w:rsidRDefault="001D7AE8" w:rsidP="001D7AE8">
      <w:pPr>
        <w:rPr>
          <w:lang w:val="bg-BG"/>
        </w:rPr>
      </w:pPr>
      <w:r w:rsidRPr="001D7AE8">
        <w:t xml:space="preserve">Now, let's implement the hash table </w:t>
      </w:r>
      <w:r w:rsidRPr="001D7AE8">
        <w:rPr>
          <w:b/>
        </w:rPr>
        <w:t>constructor</w:t>
      </w:r>
      <w:r w:rsidRPr="001D7AE8">
        <w:t>. Its purpose is to allocate the slots that will hold the hash table elements. The hash table constructor has two forms:</w:t>
      </w:r>
    </w:p>
    <w:p w14:paraId="043EC24D" w14:textId="77777777" w:rsidR="001D7AE8" w:rsidRPr="001D7AE8" w:rsidRDefault="001D7AE8" w:rsidP="001D7A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lang w:val="bg-BG"/>
        </w:rPr>
      </w:pPr>
      <w:proofErr w:type="spellStart"/>
      <w:r w:rsidRPr="001D7AE8">
        <w:rPr>
          <w:color w:val="000000"/>
        </w:rPr>
        <w:t>Parameterless</w:t>
      </w:r>
      <w:proofErr w:type="spellEnd"/>
      <w:r w:rsidRPr="001D7AE8">
        <w:rPr>
          <w:color w:val="000000"/>
        </w:rPr>
        <w:t xml:space="preserve"> constructor – should allocate 16 slots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16 is the default initial hash table capacity</w:t>
      </w:r>
      <w:r w:rsidRPr="001D7AE8">
        <w:rPr>
          <w:noProof/>
          <w:color w:val="000000"/>
        </w:rPr>
        <w:t>)</w:t>
      </w:r>
    </w:p>
    <w:p w14:paraId="76B0C5FB" w14:textId="77777777" w:rsidR="001D7AE8" w:rsidRPr="001D7AE8" w:rsidRDefault="001D7AE8" w:rsidP="001D7AE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bg-BG"/>
        </w:rPr>
      </w:pPr>
      <w:r w:rsidRPr="001D7AE8">
        <w:rPr>
          <w:color w:val="000000"/>
        </w:rPr>
        <w:t xml:space="preserve">Constructor with parameter </w:t>
      </w:r>
      <w:r w:rsidRPr="001D7AE8">
        <w:rPr>
          <w:rFonts w:ascii="Consolas" w:eastAsia="Consolas" w:hAnsi="Consolas" w:cs="Consolas"/>
          <w:b/>
          <w:noProof/>
          <w:color w:val="000000"/>
        </w:rPr>
        <w:t>capacity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allocates the specified capacity in the underlying array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slots</w:t>
      </w:r>
      <w:r w:rsidRPr="001D7AE8">
        <w:rPr>
          <w:noProof/>
          <w:color w:val="000000"/>
        </w:rPr>
        <w:t>)</w:t>
      </w:r>
    </w:p>
    <w:p w14:paraId="76A82F5B" w14:textId="77777777" w:rsidR="001D7AE8" w:rsidRPr="001D7AE8" w:rsidRDefault="001D7AE8" w:rsidP="001D7AE8">
      <w:pPr>
        <w:rPr>
          <w:lang w:val="bg-BG"/>
        </w:rPr>
      </w:pPr>
      <w:r w:rsidRPr="001D7AE8">
        <w:t xml:space="preserve">The code might look like the sample below </w:t>
      </w:r>
      <w:r w:rsidRPr="001D7AE8">
        <w:rPr>
          <w:noProof/>
        </w:rPr>
        <w:t>(</w:t>
      </w:r>
      <w:r w:rsidRPr="001D7AE8">
        <w:t xml:space="preserve">note that we have combined the above described two constructors in a single constructor through </w:t>
      </w:r>
      <w:r w:rsidRPr="001D7AE8">
        <w:rPr>
          <w:lang w:val="bg-BG"/>
        </w:rPr>
        <w:t xml:space="preserve">а </w:t>
      </w:r>
      <w:r w:rsidRPr="001D7AE8">
        <w:t xml:space="preserve">default parameter value). We also introduced the constant </w:t>
      </w:r>
      <w:r w:rsidRPr="001D7AE8">
        <w:rPr>
          <w:rFonts w:ascii="Consolas" w:eastAsia="Consolas" w:hAnsi="Consolas" w:cs="Consolas"/>
          <w:b/>
          <w:noProof/>
        </w:rPr>
        <w:t>InitialCapacity</w:t>
      </w:r>
      <w:r w:rsidRPr="001D7AE8">
        <w:rPr>
          <w:noProof/>
        </w:rPr>
        <w:t xml:space="preserve"> </w:t>
      </w:r>
      <w:r w:rsidRPr="001D7AE8">
        <w:t xml:space="preserve">to hold the initial hash table capacity </w:t>
      </w:r>
      <w:r w:rsidRPr="001D7AE8">
        <w:rPr>
          <w:noProof/>
        </w:rPr>
        <w:t>(</w:t>
      </w:r>
      <w:r w:rsidRPr="001D7AE8">
        <w:t>16 elements):</w:t>
      </w:r>
    </w:p>
    <w:p w14:paraId="2D2DBBF5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3FF2455D" wp14:editId="636058E2">
            <wp:extent cx="4819650" cy="1344930"/>
            <wp:effectExtent l="19050" t="19050" r="19050" b="26670"/>
            <wp:docPr id="11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21159" cy="13453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87E6AA" w14:textId="77777777" w:rsidR="001D7AE8" w:rsidRPr="009D50B3" w:rsidRDefault="001D7AE8" w:rsidP="00360FD0">
      <w:pPr>
        <w:pStyle w:val="2"/>
        <w:rPr>
          <w:lang w:val="bg-BG"/>
        </w:rPr>
      </w:pPr>
      <w:r w:rsidRPr="009D50B3">
        <w:t xml:space="preserve">Implement the </w:t>
      </w:r>
      <w:proofErr w:type="gramStart"/>
      <w:r w:rsidRPr="009D50B3">
        <w:t>Add</w:t>
      </w:r>
      <w:r w:rsidRPr="009D50B3">
        <w:rPr>
          <w:noProof/>
        </w:rPr>
        <w:t>(</w:t>
      </w:r>
      <w:proofErr w:type="gramEnd"/>
      <w:r w:rsidRPr="009D50B3">
        <w:t>key, Value</w:t>
      </w:r>
      <w:r w:rsidRPr="009D50B3">
        <w:rPr>
          <w:noProof/>
        </w:rPr>
        <w:t xml:space="preserve">) </w:t>
      </w:r>
      <w:r w:rsidRPr="009D50B3">
        <w:t>Method</w:t>
      </w:r>
    </w:p>
    <w:p w14:paraId="162F6E0B" w14:textId="3BAD61A6" w:rsidR="001D7AE8" w:rsidRPr="001D7AE8" w:rsidRDefault="001D7AE8" w:rsidP="001D7AE8">
      <w:pPr>
        <w:rPr>
          <w:lang w:val="bg-BG"/>
        </w:rPr>
      </w:pPr>
      <w:r w:rsidRPr="001D7AE8">
        <w:t xml:space="preserve">Now, we are ready to implement the most important method </w:t>
      </w:r>
      <w:r w:rsidRPr="001D7AE8">
        <w:rPr>
          <w:rFonts w:ascii="Consolas" w:eastAsia="Consolas" w:hAnsi="Consolas" w:cs="Consolas"/>
          <w:b/>
          <w:noProof/>
        </w:rPr>
        <w:t>Add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 xml:space="preserve">that inserts a new element in the hash table. It should </w:t>
      </w:r>
      <w:proofErr w:type="gramStart"/>
      <w:r w:rsidRPr="001D7AE8">
        <w:t>take into account</w:t>
      </w:r>
      <w:proofErr w:type="gramEnd"/>
      <w:r w:rsidRPr="001D7AE8">
        <w:t xml:space="preserve"> several things:</w:t>
      </w:r>
    </w:p>
    <w:p w14:paraId="349D5C36" w14:textId="77777777" w:rsidR="001D7AE8" w:rsidRPr="001D7AE8" w:rsidRDefault="001D7AE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color w:val="000000"/>
        </w:rPr>
        <w:t xml:space="preserve">Detect </w:t>
      </w:r>
      <w:r w:rsidRPr="001D7AE8">
        <w:rPr>
          <w:b/>
          <w:color w:val="000000"/>
        </w:rPr>
        <w:t>collisions</w:t>
      </w:r>
      <w:r w:rsidRPr="001D7AE8">
        <w:rPr>
          <w:color w:val="000000"/>
        </w:rPr>
        <w:t xml:space="preserve"> and resolve them through </w:t>
      </w:r>
      <w:r w:rsidRPr="001D7AE8">
        <w:rPr>
          <w:b/>
          <w:color w:val="000000"/>
        </w:rPr>
        <w:t>chaining</w:t>
      </w:r>
      <w:r w:rsidRPr="001D7AE8">
        <w:rPr>
          <w:color w:val="000000"/>
        </w:rPr>
        <w:t xml:space="preserve"> the elements in a linked list.</w:t>
      </w:r>
    </w:p>
    <w:p w14:paraId="13E750A6" w14:textId="77777777" w:rsidR="001D7AE8" w:rsidRPr="001D7AE8" w:rsidRDefault="001D7AE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1D7AE8">
        <w:rPr>
          <w:color w:val="000000"/>
        </w:rPr>
        <w:t xml:space="preserve">Detect </w:t>
      </w:r>
      <w:r w:rsidRPr="001D7AE8">
        <w:rPr>
          <w:b/>
          <w:color w:val="000000"/>
        </w:rPr>
        <w:t>duplicated keys</w:t>
      </w:r>
      <w:r w:rsidRPr="001D7AE8">
        <w:rPr>
          <w:color w:val="000000"/>
        </w:rPr>
        <w:t xml:space="preserve"> and throw an exception.</w:t>
      </w:r>
    </w:p>
    <w:p w14:paraId="2C0D994B" w14:textId="77777777" w:rsidR="001D7AE8" w:rsidRPr="001D7AE8" w:rsidRDefault="001D7AE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lang w:val="bg-BG"/>
        </w:rPr>
      </w:pPr>
      <w:r w:rsidRPr="001D7AE8">
        <w:rPr>
          <w:b/>
          <w:color w:val="000000"/>
        </w:rPr>
        <w:t>Grow</w:t>
      </w:r>
      <w:r w:rsidRPr="001D7AE8">
        <w:rPr>
          <w:color w:val="000000"/>
        </w:rPr>
        <w:t xml:space="preserve"> the hash table if needed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resize to double capacity when the fill factor is too high).</w:t>
      </w:r>
    </w:p>
    <w:p w14:paraId="20BE9370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Add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>method might look like this:</w:t>
      </w:r>
    </w:p>
    <w:p w14:paraId="4A2AE436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77E26032" wp14:editId="07274BFA">
            <wp:extent cx="4911595" cy="2936678"/>
            <wp:effectExtent l="19050" t="19050" r="22860" b="16510"/>
            <wp:docPr id="123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1595" cy="2936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81D21E" w14:textId="77777777" w:rsidR="001D7AE8" w:rsidRPr="001D7AE8" w:rsidRDefault="001D7AE8" w:rsidP="001D7AE8">
      <w:pPr>
        <w:rPr>
          <w:lang w:val="bg-BG"/>
        </w:rPr>
      </w:pPr>
      <w:r w:rsidRPr="001D7AE8">
        <w:t xml:space="preserve">How it works? First, if the hash table is full, </w:t>
      </w:r>
      <w:r w:rsidRPr="001D7AE8">
        <w:rPr>
          <w:b/>
        </w:rPr>
        <w:t>grow</w:t>
      </w:r>
      <w:r w:rsidRPr="001D7AE8">
        <w:t xml:space="preserve"> it </w:t>
      </w:r>
      <w:r w:rsidRPr="001D7AE8">
        <w:rPr>
          <w:noProof/>
        </w:rPr>
        <w:t>(</w:t>
      </w:r>
      <w:r w:rsidRPr="001D7AE8">
        <w:t xml:space="preserve">resize its capacity to 2 times bigger capacity). This will be discussed later. We can leave the </w:t>
      </w:r>
      <w:r w:rsidRPr="001D7AE8">
        <w:rPr>
          <w:rFonts w:ascii="Consolas" w:eastAsia="Consolas" w:hAnsi="Consolas" w:cs="Consolas"/>
          <w:b/>
          <w:noProof/>
        </w:rPr>
        <w:t>GrowIfNeeded()</w:t>
      </w:r>
      <w:r w:rsidRPr="001D7AE8">
        <w:rPr>
          <w:noProof/>
        </w:rPr>
        <w:t xml:space="preserve"> </w:t>
      </w:r>
      <w:r w:rsidRPr="001D7AE8">
        <w:t>method empty:</w:t>
      </w:r>
    </w:p>
    <w:p w14:paraId="1166B553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lastRenderedPageBreak/>
        <w:drawing>
          <wp:inline distT="0" distB="0" distL="0" distR="0" wp14:anchorId="5B5A2ADD" wp14:editId="017BF4AB">
            <wp:extent cx="2398119" cy="640540"/>
            <wp:effectExtent l="19050" t="19050" r="21590" b="26670"/>
            <wp:docPr id="121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8119" cy="640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46DE43" w14:textId="77777777" w:rsidR="001D7AE8" w:rsidRPr="001D7AE8" w:rsidRDefault="001D7AE8" w:rsidP="001D7AE8">
      <w:pPr>
        <w:rPr>
          <w:lang w:val="bg-BG"/>
        </w:rPr>
      </w:pPr>
      <w:r w:rsidRPr="001D7AE8">
        <w:t xml:space="preserve">Next, </w:t>
      </w:r>
      <w:r w:rsidRPr="001D7AE8">
        <w:rPr>
          <w:b/>
        </w:rPr>
        <w:t>find the slot</w:t>
      </w:r>
      <w:r w:rsidRPr="001D7AE8">
        <w:t xml:space="preserve"> that should hold the element to be added. The slot number is calculated by the </w:t>
      </w:r>
      <w:r w:rsidRPr="001D7AE8">
        <w:rPr>
          <w:b/>
        </w:rPr>
        <w:t>hash value</w:t>
      </w:r>
      <w:r w:rsidRPr="001D7AE8">
        <w:t xml:space="preserve"> of the key. Typically, the </w:t>
      </w:r>
      <w:r w:rsidRPr="001D7AE8">
        <w:rPr>
          <w:rFonts w:ascii="Consolas" w:eastAsia="Consolas" w:hAnsi="Consolas" w:cs="Consolas"/>
          <w:b/>
          <w:noProof/>
        </w:rPr>
        <w:t>GetHashCode()</w:t>
      </w:r>
      <w:r w:rsidRPr="001D7AE8">
        <w:rPr>
          <w:noProof/>
        </w:rPr>
        <w:t xml:space="preserve"> </w:t>
      </w:r>
      <w:r w:rsidRPr="001D7AE8">
        <w:t xml:space="preserve">method from </w:t>
      </w:r>
      <w:r w:rsidRPr="001D7AE8">
        <w:rPr>
          <w:rFonts w:ascii="Consolas" w:eastAsia="Consolas" w:hAnsi="Consolas" w:cs="Consolas"/>
          <w:b/>
          <w:noProof/>
        </w:rPr>
        <w:t>System.Object</w:t>
      </w:r>
      <w:r w:rsidRPr="001D7AE8">
        <w:rPr>
          <w:noProof/>
        </w:rPr>
        <w:t xml:space="preserve"> </w:t>
      </w:r>
      <w:r w:rsidRPr="001D7AE8">
        <w:t>class in .</w:t>
      </w:r>
      <w:r w:rsidRPr="001D7AE8">
        <w:rPr>
          <w:noProof/>
        </w:rPr>
        <w:t xml:space="preserve">NET </w:t>
      </w:r>
      <w:r w:rsidRPr="001D7AE8">
        <w:t xml:space="preserve">framework provides hash codes calculation for the built-in types as well as for the custom types. It returns arbitrary 32-bit number. We need a number in the range [0 … </w:t>
      </w:r>
      <w:proofErr w:type="gramStart"/>
      <w:r w:rsidRPr="001D7AE8">
        <w:t>size-1</w:t>
      </w:r>
      <w:proofErr w:type="gramEnd"/>
      <w:r w:rsidRPr="001D7AE8">
        <w:t>] so we take the modulus of the hash code:</w:t>
      </w:r>
    </w:p>
    <w:p w14:paraId="35C97127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6FB7BFE8" wp14:editId="6148C0B8">
            <wp:extent cx="4877099" cy="814155"/>
            <wp:effectExtent l="19050" t="19050" r="19050" b="24130"/>
            <wp:docPr id="125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7099" cy="814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06C395" w14:textId="77777777" w:rsidR="001D7AE8" w:rsidRPr="001D7AE8" w:rsidRDefault="001D7AE8" w:rsidP="001D7AE8">
      <w:pPr>
        <w:rPr>
          <w:lang w:val="bg-BG"/>
        </w:rPr>
      </w:pPr>
      <w:r w:rsidRPr="001D7AE8">
        <w:t xml:space="preserve">We take the absolute value because </w:t>
      </w:r>
      <w:r w:rsidRPr="001D7AE8">
        <w:rPr>
          <w:rFonts w:ascii="Consolas" w:eastAsia="Consolas" w:hAnsi="Consolas" w:cs="Consolas"/>
          <w:b/>
          <w:noProof/>
        </w:rPr>
        <w:t>GetHashCode()</w:t>
      </w:r>
      <w:r w:rsidRPr="001D7AE8">
        <w:rPr>
          <w:noProof/>
        </w:rPr>
        <w:t xml:space="preserve"> </w:t>
      </w:r>
      <w:r w:rsidRPr="001D7AE8">
        <w:t>sometimes return negative numbers.</w:t>
      </w:r>
    </w:p>
    <w:p w14:paraId="7A89D982" w14:textId="77777777" w:rsidR="001D7AE8" w:rsidRPr="001D7AE8" w:rsidRDefault="001D7AE8" w:rsidP="001D7AE8">
      <w:pPr>
        <w:rPr>
          <w:lang w:val="bg-BG"/>
        </w:rPr>
      </w:pPr>
      <w:r w:rsidRPr="001D7AE8">
        <w:t xml:space="preserve">Once we have the slot number, it is either empty </w:t>
      </w:r>
      <w:r w:rsidRPr="001D7AE8">
        <w:rPr>
          <w:noProof/>
        </w:rPr>
        <w:t>(</w:t>
      </w:r>
      <w:r w:rsidRPr="001D7AE8">
        <w:rPr>
          <w:rFonts w:ascii="Consolas" w:eastAsia="Consolas" w:hAnsi="Consolas" w:cs="Consolas"/>
          <w:b/>
          <w:noProof/>
        </w:rPr>
        <w:t>null</w:t>
      </w:r>
      <w:r w:rsidRPr="001D7AE8">
        <w:rPr>
          <w:noProof/>
        </w:rPr>
        <w:t xml:space="preserve">) </w:t>
      </w:r>
      <w:r w:rsidRPr="001D7AE8">
        <w:t xml:space="preserve">or holds a </w:t>
      </w:r>
      <w:r w:rsidRPr="001D7AE8">
        <w:rPr>
          <w:b/>
        </w:rPr>
        <w:t>linked list</w:t>
      </w:r>
      <w:r w:rsidRPr="001D7AE8">
        <w:t xml:space="preserve"> of elements with the same hash code </w:t>
      </w:r>
      <w:proofErr w:type="gramStart"/>
      <w:r w:rsidRPr="001D7AE8">
        <w:t>like</w:t>
      </w:r>
      <w:proofErr w:type="gramEnd"/>
      <w:r w:rsidRPr="001D7AE8">
        <w:t xml:space="preserve"> the new element. In both cases, we should have in the target slot a </w:t>
      </w:r>
      <w:r w:rsidRPr="001D7AE8">
        <w:rPr>
          <w:b/>
        </w:rPr>
        <w:t>linked list</w:t>
      </w:r>
      <w:r w:rsidRPr="001D7AE8">
        <w:t xml:space="preserve"> holding the elements with the same hash value </w:t>
      </w:r>
      <w:proofErr w:type="gramStart"/>
      <w:r w:rsidRPr="001D7AE8">
        <w:t>like</w:t>
      </w:r>
      <w:proofErr w:type="gramEnd"/>
      <w:r w:rsidRPr="001D7AE8">
        <w:t xml:space="preserve"> the </w:t>
      </w:r>
      <w:r w:rsidRPr="001D7AE8">
        <w:rPr>
          <w:rFonts w:ascii="Consolas" w:eastAsia="Consolas" w:hAnsi="Consolas" w:cs="Consolas"/>
          <w:b/>
          <w:noProof/>
        </w:rPr>
        <w:t>key</w:t>
      </w:r>
      <w:r w:rsidRPr="001D7AE8">
        <w:t>.</w:t>
      </w:r>
    </w:p>
    <w:p w14:paraId="156A3AC7" w14:textId="77777777" w:rsidR="001D7AE8" w:rsidRPr="001D7AE8" w:rsidRDefault="001D7AE8" w:rsidP="001D7AE8">
      <w:pPr>
        <w:rPr>
          <w:lang w:val="bg-BG"/>
        </w:rPr>
      </w:pPr>
      <w:r w:rsidRPr="001D7AE8">
        <w:t xml:space="preserve">We </w:t>
      </w:r>
      <w:r w:rsidRPr="001D7AE8">
        <w:rPr>
          <w:b/>
        </w:rPr>
        <w:t>check for duplicated key</w:t>
      </w:r>
      <w:r w:rsidRPr="001D7AE8">
        <w:t xml:space="preserve"> and throw an exception if the same key already exists. Then we </w:t>
      </w:r>
      <w:r w:rsidRPr="001D7AE8">
        <w:rPr>
          <w:b/>
        </w:rPr>
        <w:t>append the new element</w:t>
      </w:r>
      <w:r w:rsidRPr="001D7AE8">
        <w:t xml:space="preserve"> at the end of the linked list in the target slot of the hash table and increase </w:t>
      </w:r>
      <w:r w:rsidRPr="001D7AE8">
        <w:rPr>
          <w:rFonts w:ascii="Consolas" w:eastAsia="Consolas" w:hAnsi="Consolas" w:cs="Consolas"/>
          <w:b/>
          <w:noProof/>
        </w:rPr>
        <w:t>this.Count</w:t>
      </w:r>
      <w:r w:rsidRPr="001D7AE8">
        <w:t>.</w:t>
      </w:r>
    </w:p>
    <w:p w14:paraId="275DA329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t xml:space="preserve">Implement the </w:t>
      </w:r>
      <w:proofErr w:type="gramStart"/>
      <w:r w:rsidRPr="001D7AE8">
        <w:t>Enumerator</w:t>
      </w:r>
      <w:r w:rsidRPr="001D7AE8">
        <w:rPr>
          <w:noProof/>
        </w:rPr>
        <w:t>(</w:t>
      </w:r>
      <w:proofErr w:type="spellStart"/>
      <w:proofErr w:type="gramEnd"/>
      <w:r w:rsidRPr="001D7AE8">
        <w:rPr>
          <w:noProof/>
        </w:rPr>
        <w:t>IEnumerable</w:t>
      </w:r>
      <w:proofErr w:type="spellEnd"/>
      <w:r w:rsidRPr="001D7AE8">
        <w:t>&lt;T&gt;)</w:t>
      </w:r>
    </w:p>
    <w:p w14:paraId="4E491E95" w14:textId="77777777" w:rsidR="001D7AE8" w:rsidRPr="001D7AE8" w:rsidRDefault="001D7AE8" w:rsidP="001D7AE8">
      <w:pPr>
        <w:rPr>
          <w:lang w:val="bg-BG"/>
        </w:rPr>
      </w:pPr>
      <w:r w:rsidRPr="001D7AE8">
        <w:t>Now let's implement the enumerator: a method that passed through all elements in the hash table exactly once. In C# and .</w:t>
      </w:r>
      <w:r w:rsidRPr="001D7AE8">
        <w:rPr>
          <w:noProof/>
        </w:rPr>
        <w:t xml:space="preserve">NET </w:t>
      </w:r>
      <w:r w:rsidRPr="001D7AE8">
        <w:t xml:space="preserve">Framework this is achieved by implementing the </w:t>
      </w:r>
      <w:r w:rsidRPr="001D7AE8">
        <w:rPr>
          <w:rFonts w:ascii="Consolas" w:eastAsia="Consolas" w:hAnsi="Consolas" w:cs="Consolas"/>
          <w:b/>
          <w:noProof/>
        </w:rPr>
        <w:t>IEnumerable&lt;T&gt;</w:t>
      </w:r>
      <w:r w:rsidRPr="001D7AE8">
        <w:rPr>
          <w:noProof/>
        </w:rPr>
        <w:t xml:space="preserve"> </w:t>
      </w:r>
      <w:r w:rsidRPr="001D7AE8">
        <w:t xml:space="preserve">interface. The hash table holds key-value pairs </w:t>
      </w:r>
      <w:r w:rsidRPr="001D7AE8">
        <w:rPr>
          <w:noProof/>
        </w:rPr>
        <w:t>(</w:t>
      </w:r>
      <w:r w:rsidRPr="001D7AE8">
        <w:rPr>
          <w:rFonts w:ascii="Consolas" w:eastAsia="Consolas" w:hAnsi="Consolas" w:cs="Consolas"/>
          <w:b/>
          <w:noProof/>
        </w:rPr>
        <w:t>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</w:t>
      </w:r>
      <w:r w:rsidRPr="001D7AE8">
        <w:t xml:space="preserve">) elements, so we need to implement the interface </w:t>
      </w:r>
      <w:r w:rsidRPr="001D7AE8">
        <w:rPr>
          <w:rFonts w:ascii="Consolas" w:eastAsia="Consolas" w:hAnsi="Consolas" w:cs="Consolas"/>
          <w:b/>
          <w:noProof/>
        </w:rPr>
        <w:t>IEnumerable&lt;KeyValue&lt;T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TValue</w:t>
      </w:r>
      <w:r w:rsidRPr="001D7AE8">
        <w:rPr>
          <w:rFonts w:ascii="Consolas" w:eastAsia="Consolas" w:hAnsi="Consolas" w:cs="Consolas"/>
          <w:b/>
        </w:rPr>
        <w:t>&gt;&gt;</w:t>
      </w:r>
      <w:r w:rsidRPr="001D7AE8">
        <w:t>. It holds two methods:</w:t>
      </w:r>
    </w:p>
    <w:p w14:paraId="662706EE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6E47A65A" wp14:editId="617B49B4">
            <wp:extent cx="2755504" cy="651586"/>
            <wp:effectExtent l="19050" t="19050" r="26035" b="15240"/>
            <wp:docPr id="124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5504" cy="6515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1B946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365C3E71" wp14:editId="60A1DF4F">
            <wp:extent cx="3987641" cy="2077531"/>
            <wp:effectExtent l="19050" t="19050" r="13335" b="18415"/>
            <wp:docPr id="12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87641" cy="20775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6D599E" w14:textId="77777777" w:rsidR="001D7AE8" w:rsidRPr="001D7AE8" w:rsidRDefault="001D7AE8" w:rsidP="001D7AE8">
      <w:pPr>
        <w:rPr>
          <w:lang w:val="bg-BG"/>
        </w:rPr>
      </w:pPr>
      <w:r w:rsidRPr="001D7AE8">
        <w:t xml:space="preserve">The first method calls the second. The second does the job: it </w:t>
      </w:r>
      <w:r w:rsidRPr="001D7AE8">
        <w:rPr>
          <w:b/>
        </w:rPr>
        <w:t>passes through all slots</w:t>
      </w:r>
      <w:r w:rsidRPr="001D7AE8">
        <w:t xml:space="preserve"> and </w:t>
      </w:r>
      <w:r w:rsidRPr="001D7AE8">
        <w:rPr>
          <w:b/>
        </w:rPr>
        <w:t>through all elements</w:t>
      </w:r>
      <w:r w:rsidRPr="001D7AE8">
        <w:t xml:space="preserve"> in the linked list in each slot and returns the elements in a sequence </w:t>
      </w:r>
      <w:r w:rsidRPr="001D7AE8">
        <w:rPr>
          <w:noProof/>
        </w:rPr>
        <w:t>(</w:t>
      </w:r>
      <w:r w:rsidRPr="001D7AE8">
        <w:t xml:space="preserve">as a stream). It uses the </w:t>
      </w:r>
      <w:r w:rsidRPr="001D7AE8">
        <w:rPr>
          <w:rFonts w:ascii="Consolas" w:eastAsia="Consolas" w:hAnsi="Consolas" w:cs="Consolas"/>
          <w:b/>
          <w:noProof/>
        </w:rPr>
        <w:t>yield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return</w:t>
      </w:r>
      <w:r w:rsidRPr="001D7AE8">
        <w:rPr>
          <w:noProof/>
        </w:rPr>
        <w:t xml:space="preserve"> </w:t>
      </w:r>
      <w:r w:rsidRPr="001D7AE8">
        <w:t xml:space="preserve">construct in C# </w:t>
      </w:r>
      <w:r w:rsidRPr="001D7AE8">
        <w:rPr>
          <w:noProof/>
        </w:rPr>
        <w:t>(</w:t>
      </w:r>
      <w:r w:rsidRPr="001D7AE8">
        <w:t>generator function</w:t>
      </w:r>
      <w:r w:rsidRPr="001D7AE8">
        <w:rPr>
          <w:noProof/>
        </w:rPr>
        <w:t xml:space="preserve">) </w:t>
      </w:r>
      <w:r w:rsidRPr="001D7AE8">
        <w:t xml:space="preserve">to return the elements "on demand" upon request. Learn more about </w:t>
      </w:r>
      <w:r w:rsidRPr="001D7AE8">
        <w:rPr>
          <w:b/>
        </w:rPr>
        <w:t>generator functions</w:t>
      </w:r>
      <w:r w:rsidRPr="001D7AE8">
        <w:t xml:space="preserve"> and </w:t>
      </w:r>
      <w:r w:rsidRPr="001D7AE8">
        <w:rPr>
          <w:rFonts w:ascii="Consolas" w:eastAsia="Consolas" w:hAnsi="Consolas" w:cs="Consolas"/>
          <w:b/>
          <w:noProof/>
        </w:rPr>
        <w:t>yield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return</w:t>
      </w:r>
      <w:r w:rsidRPr="001D7AE8">
        <w:rPr>
          <w:noProof/>
        </w:rPr>
        <w:t xml:space="preserve"> </w:t>
      </w:r>
      <w:r w:rsidRPr="001D7AE8">
        <w:t xml:space="preserve">from Wikipedia: </w:t>
      </w:r>
      <w:hyperlink r:id="rId19">
        <w:r w:rsidRPr="001D7AE8">
          <w:rPr>
            <w:color w:val="0000FF"/>
            <w:u w:val="single"/>
          </w:rPr>
          <w:t>https://en.wikipedia.org/wiki/Generator_(computer_programming)</w:t>
        </w:r>
      </w:hyperlink>
      <w:r w:rsidRPr="001D7AE8">
        <w:t>.</w:t>
      </w:r>
    </w:p>
    <w:p w14:paraId="3413DC2A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lastRenderedPageBreak/>
        <w:t>Implement Find</w:t>
      </w:r>
      <w:r w:rsidRPr="001D7AE8">
        <w:rPr>
          <w:noProof/>
        </w:rPr>
        <w:t>(</w:t>
      </w:r>
      <w:r w:rsidRPr="001D7AE8">
        <w:t>key</w:t>
      </w:r>
      <w:r w:rsidRPr="001D7AE8">
        <w:rPr>
          <w:noProof/>
        </w:rPr>
        <w:t>)</w:t>
      </w:r>
    </w:p>
    <w:p w14:paraId="78F218F6" w14:textId="77777777" w:rsidR="001D7AE8" w:rsidRPr="001D7AE8" w:rsidRDefault="001D7AE8" w:rsidP="001D7AE8">
      <w:pPr>
        <w:rPr>
          <w:lang w:val="bg-BG"/>
        </w:rPr>
      </w:pPr>
      <w:r w:rsidRPr="001D7AE8">
        <w:t xml:space="preserve">Let's implement the second most important operation after adding a key-value pair – </w:t>
      </w:r>
      <w:r w:rsidRPr="001D7AE8">
        <w:rPr>
          <w:b/>
        </w:rPr>
        <w:t>finding an element by key</w:t>
      </w:r>
      <w:r w:rsidRPr="001D7AE8">
        <w:t xml:space="preserve">. The </w:t>
      </w:r>
      <w:r w:rsidRPr="001D7AE8">
        <w:rPr>
          <w:rFonts w:ascii="Consolas" w:eastAsia="Consolas" w:hAnsi="Consolas" w:cs="Consolas"/>
          <w:b/>
          <w:noProof/>
        </w:rPr>
        <w:t>Find(key)</w:t>
      </w:r>
      <w:r w:rsidRPr="001D7AE8">
        <w:rPr>
          <w:noProof/>
        </w:rPr>
        <w:t xml:space="preserve"> </w:t>
      </w:r>
      <w:r w:rsidRPr="001D7AE8">
        <w:t xml:space="preserve">method should either </w:t>
      </w:r>
      <w:r w:rsidRPr="001D7AE8">
        <w:rPr>
          <w:b/>
        </w:rPr>
        <w:t>return the element</w:t>
      </w:r>
      <w:r w:rsidRPr="001D7AE8">
        <w:t xml:space="preserve"> by its key or </w:t>
      </w:r>
      <w:r w:rsidRPr="001D7AE8">
        <w:rPr>
          <w:b/>
        </w:rPr>
        <w:t>return</w:t>
      </w:r>
      <w:r w:rsidRPr="001D7AE8">
        <w:t xml:space="preserve"> </w:t>
      </w:r>
      <w:r w:rsidRPr="001D7AE8">
        <w:rPr>
          <w:rFonts w:ascii="Consolas" w:eastAsia="Consolas" w:hAnsi="Consolas" w:cs="Consolas"/>
          <w:b/>
          <w:noProof/>
        </w:rPr>
        <w:t>null</w:t>
      </w:r>
      <w:r w:rsidRPr="001D7AE8">
        <w:rPr>
          <w:noProof/>
        </w:rPr>
        <w:t xml:space="preserve"> </w:t>
      </w:r>
      <w:r w:rsidRPr="001D7AE8">
        <w:t>if the key does not exist:</w:t>
      </w:r>
    </w:p>
    <w:p w14:paraId="7AB4902C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6B47EDF9" wp14:editId="6C450AEA">
            <wp:extent cx="3903641" cy="2534734"/>
            <wp:effectExtent l="19050" t="19050" r="20955" b="18415"/>
            <wp:docPr id="127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3641" cy="253473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0BDD18" w14:textId="77777777" w:rsidR="001D7AE8" w:rsidRPr="001D7AE8" w:rsidRDefault="001D7AE8" w:rsidP="001D7AE8">
      <w:pPr>
        <w:rPr>
          <w:lang w:val="bg-BG"/>
        </w:rPr>
      </w:pPr>
      <w:r w:rsidRPr="001D7AE8">
        <w:t>The above code works as follows:</w:t>
      </w:r>
    </w:p>
    <w:p w14:paraId="6E2DDE52" w14:textId="77777777" w:rsidR="001D7AE8" w:rsidRPr="001D7AE8" w:rsidRDefault="001D7AE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b/>
          <w:color w:val="000000"/>
        </w:rPr>
        <w:t>Finds the slot</w:t>
      </w:r>
      <w:r w:rsidRPr="001D7AE8">
        <w:rPr>
          <w:color w:val="000000"/>
        </w:rPr>
        <w:t xml:space="preserve"> holding the specified key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by calculating the hash code modulus the hash table size).</w:t>
      </w:r>
    </w:p>
    <w:p w14:paraId="70B6F2B0" w14:textId="77777777" w:rsidR="001D7AE8" w:rsidRPr="001D7AE8" w:rsidRDefault="001D7AE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color w:val="000000"/>
          <w:lang w:val="bg-BG"/>
        </w:rPr>
      </w:pPr>
      <w:r w:rsidRPr="001D7AE8">
        <w:rPr>
          <w:b/>
          <w:color w:val="000000"/>
        </w:rPr>
        <w:t>Passes through all elements</w:t>
      </w:r>
      <w:r w:rsidRPr="001D7AE8">
        <w:rPr>
          <w:color w:val="000000"/>
        </w:rPr>
        <w:t xml:space="preserve"> </w:t>
      </w:r>
      <w:r w:rsidRPr="001D7AE8">
        <w:rPr>
          <w:b/>
          <w:color w:val="000000"/>
        </w:rPr>
        <w:t>in the target slot</w:t>
      </w:r>
      <w:r w:rsidRPr="001D7AE8">
        <w:rPr>
          <w:color w:val="000000"/>
        </w:rPr>
        <w:t xml:space="preserve">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in its linked list</w:t>
      </w:r>
      <w:r w:rsidRPr="001D7AE8">
        <w:rPr>
          <w:noProof/>
          <w:color w:val="000000"/>
        </w:rPr>
        <w:t xml:space="preserve">) </w:t>
      </w:r>
      <w:r w:rsidRPr="001D7AE8">
        <w:rPr>
          <w:color w:val="000000"/>
        </w:rPr>
        <w:t>and compare their key with the target key.</w:t>
      </w:r>
    </w:p>
    <w:p w14:paraId="3589305E" w14:textId="77777777" w:rsidR="001D7AE8" w:rsidRPr="001D7AE8" w:rsidRDefault="001D7AE8" w:rsidP="001D7AE8">
      <w:pPr>
        <w:rPr>
          <w:lang w:val="bg-BG"/>
        </w:rPr>
      </w:pPr>
      <w:r w:rsidRPr="001D7AE8">
        <w:rPr>
          <w:b/>
        </w:rPr>
        <w:t>Note</w:t>
      </w:r>
      <w:r w:rsidRPr="001D7AE8">
        <w:t xml:space="preserve">: the code is intentionally unfinished. </w:t>
      </w:r>
      <w:r w:rsidRPr="001D7AE8">
        <w:rPr>
          <w:b/>
        </w:rPr>
        <w:t xml:space="preserve">Fix the </w:t>
      </w:r>
      <w:r w:rsidRPr="001D7AE8">
        <w:rPr>
          <w:b/>
          <w:noProof/>
        </w:rPr>
        <w:t>TODOs</w:t>
      </w:r>
      <w:r w:rsidRPr="001D7AE8">
        <w:rPr>
          <w:noProof/>
        </w:rPr>
        <w:t xml:space="preserve"> </w:t>
      </w:r>
      <w:r w:rsidRPr="001D7AE8">
        <w:t>yourself.</w:t>
      </w:r>
    </w:p>
    <w:p w14:paraId="6823E9FA" w14:textId="77777777" w:rsidR="001D7AE8" w:rsidRPr="009D50B3" w:rsidRDefault="001D7AE8" w:rsidP="00360FD0">
      <w:pPr>
        <w:pStyle w:val="2"/>
        <w:rPr>
          <w:lang w:val="bg-BG"/>
        </w:rPr>
      </w:pPr>
      <w:r w:rsidRPr="009D50B3">
        <w:t>Implement Get</w:t>
      </w:r>
      <w:r w:rsidRPr="009D50B3">
        <w:rPr>
          <w:noProof/>
        </w:rPr>
        <w:t>(</w:t>
      </w:r>
      <w:r w:rsidRPr="009D50B3">
        <w:t xml:space="preserve">key), </w:t>
      </w:r>
      <w:r w:rsidRPr="009D50B3">
        <w:rPr>
          <w:noProof/>
        </w:rPr>
        <w:t>TryGetValue(</w:t>
      </w:r>
      <w:r w:rsidRPr="009D50B3">
        <w:t>key, Out Value</w:t>
      </w:r>
      <w:r w:rsidRPr="009D50B3">
        <w:rPr>
          <w:noProof/>
        </w:rPr>
        <w:t xml:space="preserve">) </w:t>
      </w:r>
      <w:r w:rsidRPr="009D50B3">
        <w:t xml:space="preserve">and </w:t>
      </w:r>
      <w:r w:rsidRPr="009D50B3">
        <w:rPr>
          <w:noProof/>
        </w:rPr>
        <w:t>ContainsKey(</w:t>
      </w:r>
      <w:r w:rsidRPr="009D50B3">
        <w:t>key</w:t>
      </w:r>
      <w:r w:rsidRPr="009D50B3">
        <w:rPr>
          <w:noProof/>
        </w:rPr>
        <w:t xml:space="preserve">) </w:t>
      </w:r>
      <w:r w:rsidRPr="009D50B3">
        <w:t>Methods</w:t>
      </w:r>
    </w:p>
    <w:p w14:paraId="109CECA0" w14:textId="49A8B491" w:rsidR="001D7AE8" w:rsidRPr="001D7AE8" w:rsidRDefault="001D7AE8" w:rsidP="001D7AE8">
      <w:pPr>
        <w:rPr>
          <w:lang w:val="bg-BG"/>
        </w:rPr>
      </w:pPr>
      <w:r w:rsidRPr="001D7AE8">
        <w:t xml:space="preserve">Once we have the </w:t>
      </w:r>
      <w:r w:rsidRPr="001D7AE8">
        <w:rPr>
          <w:rFonts w:ascii="Consolas" w:eastAsia="Consolas" w:hAnsi="Consolas" w:cs="Consolas"/>
          <w:b/>
          <w:noProof/>
        </w:rPr>
        <w:t>Find(key)</w:t>
      </w:r>
      <w:r w:rsidRPr="001D7AE8">
        <w:rPr>
          <w:noProof/>
        </w:rPr>
        <w:t xml:space="preserve"> </w:t>
      </w:r>
      <w:r w:rsidRPr="001D7AE8">
        <w:t>method, it is easy to implement the methods that directly depend on it:</w:t>
      </w:r>
    </w:p>
    <w:p w14:paraId="6F2E7297" w14:textId="77777777" w:rsidR="001D7AE8" w:rsidRPr="001D7AE8" w:rsidRDefault="001D7AE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Get(key)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returns the element by given key or throws and exception when the key does not </w:t>
      </w:r>
      <w:proofErr w:type="gramStart"/>
      <w:r w:rsidRPr="001D7AE8">
        <w:rPr>
          <w:color w:val="000000"/>
        </w:rPr>
        <w:t>exist</w:t>
      </w:r>
      <w:proofErr w:type="gramEnd"/>
    </w:p>
    <w:p w14:paraId="63EEFB19" w14:textId="77777777" w:rsidR="001D7AE8" w:rsidRPr="001D7AE8" w:rsidRDefault="001D7AE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TryGetValue(key,</w:t>
      </w:r>
      <w:r w:rsidRPr="001D7AE8">
        <w:rPr>
          <w:noProof/>
          <w:color w:val="000000"/>
        </w:rPr>
        <w:t xml:space="preserve"> </w:t>
      </w:r>
      <w:r w:rsidRPr="001D7AE8">
        <w:rPr>
          <w:rFonts w:ascii="Consolas" w:eastAsia="Consolas" w:hAnsi="Consolas" w:cs="Consolas"/>
          <w:b/>
          <w:noProof/>
          <w:color w:val="000000"/>
        </w:rPr>
        <w:t>out</w:t>
      </w:r>
      <w:r w:rsidRPr="001D7AE8">
        <w:rPr>
          <w:noProof/>
          <w:color w:val="000000"/>
        </w:rPr>
        <w:t xml:space="preserve"> </w:t>
      </w:r>
      <w:r w:rsidRPr="001D7AE8">
        <w:rPr>
          <w:rFonts w:ascii="Consolas" w:eastAsia="Consolas" w:hAnsi="Consolas" w:cs="Consolas"/>
          <w:b/>
          <w:noProof/>
          <w:color w:val="000000"/>
        </w:rPr>
        <w:t>value)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conditional find by </w:t>
      </w:r>
      <w:proofErr w:type="gramStart"/>
      <w:r w:rsidRPr="001D7AE8">
        <w:rPr>
          <w:color w:val="000000"/>
        </w:rPr>
        <w:t>key</w:t>
      </w:r>
      <w:proofErr w:type="gramEnd"/>
    </w:p>
    <w:p w14:paraId="6223CBD1" w14:textId="77777777" w:rsidR="001D7AE8" w:rsidRPr="001D7AE8" w:rsidRDefault="001D7AE8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color w:val="000000"/>
        </w:rPr>
        <w:t xml:space="preserve">Returns </w:t>
      </w:r>
      <w:r w:rsidRPr="001D7AE8">
        <w:rPr>
          <w:b/>
          <w:color w:val="000000"/>
        </w:rPr>
        <w:t>true</w:t>
      </w:r>
      <w:r w:rsidRPr="001D7AE8">
        <w:rPr>
          <w:color w:val="000000"/>
        </w:rPr>
        <w:t xml:space="preserve"> + the </w:t>
      </w:r>
      <w:r w:rsidRPr="001D7AE8">
        <w:rPr>
          <w:b/>
          <w:color w:val="000000"/>
        </w:rPr>
        <w:t>value</w:t>
      </w:r>
      <w:r w:rsidRPr="001D7AE8">
        <w:rPr>
          <w:color w:val="000000"/>
        </w:rPr>
        <w:t xml:space="preserve"> if the </w:t>
      </w:r>
      <w:proofErr w:type="spellStart"/>
      <w:r w:rsidRPr="001D7AE8">
        <w:rPr>
          <w:color w:val="000000"/>
        </w:rPr>
        <w:t>ey</w:t>
      </w:r>
      <w:proofErr w:type="spellEnd"/>
      <w:r w:rsidRPr="001D7AE8">
        <w:rPr>
          <w:color w:val="000000"/>
        </w:rPr>
        <w:t xml:space="preserve"> exists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124EF3AF" w14:textId="77777777" w:rsidR="001D7AE8" w:rsidRPr="001D7AE8" w:rsidRDefault="001D7AE8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color w:val="000000"/>
        </w:rPr>
        <w:t xml:space="preserve">Returns false if the key does not exist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79E7437B" w14:textId="77777777" w:rsidR="001D7AE8" w:rsidRPr="001D7AE8" w:rsidRDefault="001D7AE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color w:val="000000"/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ContainsKey(key)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returns whether the key exists in the hash </w:t>
      </w:r>
      <w:proofErr w:type="gramStart"/>
      <w:r w:rsidRPr="001D7AE8">
        <w:rPr>
          <w:color w:val="000000"/>
        </w:rPr>
        <w:t>table</w:t>
      </w:r>
      <w:proofErr w:type="gramEnd"/>
    </w:p>
    <w:p w14:paraId="3814CDC1" w14:textId="77777777" w:rsidR="001D7AE8" w:rsidRPr="001D7AE8" w:rsidRDefault="001D7AE8" w:rsidP="001D7AE8">
      <w:pPr>
        <w:rPr>
          <w:lang w:val="bg-BG"/>
        </w:rPr>
      </w:pPr>
      <w:r w:rsidRPr="001D7AE8">
        <w:t xml:space="preserve">Let's start with the </w:t>
      </w:r>
      <w:r w:rsidRPr="001D7AE8">
        <w:rPr>
          <w:rFonts w:ascii="Consolas" w:eastAsia="Consolas" w:hAnsi="Consolas" w:cs="Consolas"/>
          <w:b/>
          <w:noProof/>
        </w:rPr>
        <w:t>Get(key)</w:t>
      </w:r>
      <w:r w:rsidRPr="001D7AE8">
        <w:rPr>
          <w:noProof/>
        </w:rPr>
        <w:t xml:space="preserve"> </w:t>
      </w:r>
      <w:r w:rsidRPr="001D7AE8">
        <w:t>method:</w:t>
      </w:r>
    </w:p>
    <w:p w14:paraId="11263990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184FDD27" wp14:editId="0E8851B7">
            <wp:extent cx="3138555" cy="1489212"/>
            <wp:effectExtent l="19050" t="19050" r="24130" b="15875"/>
            <wp:docPr id="128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38555" cy="14892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7AF1A1" w14:textId="77777777" w:rsidR="001D7AE8" w:rsidRPr="001D7AE8" w:rsidRDefault="001D7AE8" w:rsidP="001D7AE8">
      <w:pPr>
        <w:rPr>
          <w:lang w:val="bg-BG"/>
        </w:rPr>
      </w:pPr>
      <w:r w:rsidRPr="001D7AE8">
        <w:t xml:space="preserve">Implement the </w:t>
      </w:r>
      <w:r w:rsidRPr="001D7AE8">
        <w:rPr>
          <w:rFonts w:ascii="Consolas" w:eastAsia="Consolas" w:hAnsi="Consolas" w:cs="Consolas"/>
          <w:b/>
          <w:noProof/>
        </w:rPr>
        <w:t>TryGetValue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out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>method in similar way:</w:t>
      </w:r>
    </w:p>
    <w:p w14:paraId="41945653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lastRenderedPageBreak/>
        <w:drawing>
          <wp:inline distT="0" distB="0" distL="0" distR="0" wp14:anchorId="23CB93CF" wp14:editId="6A2D796C">
            <wp:extent cx="3758948" cy="1855065"/>
            <wp:effectExtent l="19050" t="19050" r="13335" b="12065"/>
            <wp:docPr id="129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8948" cy="1855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C087C4" w14:textId="77777777" w:rsidR="001D7AE8" w:rsidRPr="001D7AE8" w:rsidRDefault="001D7AE8" w:rsidP="001D7AE8">
      <w:pPr>
        <w:rPr>
          <w:lang w:val="bg-BG"/>
        </w:rPr>
      </w:pPr>
      <w:r w:rsidRPr="001D7AE8">
        <w:t>Notes:</w:t>
      </w:r>
    </w:p>
    <w:p w14:paraId="5F256456" w14:textId="77777777" w:rsidR="001D7AE8" w:rsidRPr="001D7AE8" w:rsidRDefault="001D7AE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color w:val="000000"/>
        </w:rPr>
        <w:t xml:space="preserve">The code above is </w:t>
      </w:r>
      <w:r w:rsidRPr="001D7AE8">
        <w:rPr>
          <w:b/>
          <w:color w:val="000000"/>
        </w:rPr>
        <w:t>intentionally blurred</w:t>
      </w:r>
      <w:r w:rsidRPr="001D7AE8">
        <w:rPr>
          <w:color w:val="000000"/>
        </w:rPr>
        <w:t>. Implement it yourself!</w:t>
      </w:r>
    </w:p>
    <w:p w14:paraId="38871414" w14:textId="77777777" w:rsidR="001D7AE8" w:rsidRPr="001D7AE8" w:rsidRDefault="001D7AE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color w:val="000000"/>
          <w:lang w:val="bg-BG"/>
        </w:rPr>
      </w:pPr>
      <w:r w:rsidRPr="001D7AE8">
        <w:rPr>
          <w:color w:val="000000"/>
        </w:rPr>
        <w:t xml:space="preserve">The method should always return a value in the </w:t>
      </w:r>
      <w:r w:rsidRPr="001D7AE8">
        <w:rPr>
          <w:rFonts w:ascii="Consolas" w:eastAsia="Consolas" w:hAnsi="Consolas" w:cs="Consolas"/>
          <w:b/>
          <w:noProof/>
          <w:color w:val="000000"/>
        </w:rPr>
        <w:t>value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parameter. It is </w:t>
      </w:r>
      <w:r w:rsidRPr="001D7AE8">
        <w:rPr>
          <w:b/>
          <w:color w:val="000000"/>
        </w:rPr>
        <w:t>output parameter</w:t>
      </w:r>
      <w:r w:rsidRPr="001D7AE8">
        <w:rPr>
          <w:color w:val="000000"/>
        </w:rPr>
        <w:t xml:space="preserve">. The C# compiler will not allow you to leave it untouched. Use the expression </w:t>
      </w:r>
      <w:r w:rsidRPr="001D7AE8">
        <w:rPr>
          <w:rFonts w:ascii="Consolas" w:eastAsia="Consolas" w:hAnsi="Consolas" w:cs="Consolas"/>
          <w:b/>
          <w:noProof/>
          <w:color w:val="000000"/>
        </w:rPr>
        <w:t>default(TValue)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when you need to return a </w:t>
      </w:r>
      <w:r w:rsidRPr="001D7AE8">
        <w:rPr>
          <w:b/>
          <w:color w:val="000000"/>
        </w:rPr>
        <w:t>neutral value</w:t>
      </w:r>
      <w:r w:rsidRPr="001D7AE8">
        <w:rPr>
          <w:color w:val="000000"/>
        </w:rPr>
        <w:t xml:space="preserve"> of type </w:t>
      </w:r>
      <w:r w:rsidRPr="001D7AE8">
        <w:rPr>
          <w:rFonts w:ascii="Consolas" w:eastAsia="Consolas" w:hAnsi="Consolas" w:cs="Consolas"/>
          <w:b/>
          <w:noProof/>
          <w:color w:val="000000"/>
        </w:rPr>
        <w:t>TValue</w:t>
      </w:r>
      <w:r w:rsidRPr="001D7AE8">
        <w:rPr>
          <w:noProof/>
          <w:color w:val="000000"/>
        </w:rPr>
        <w:t xml:space="preserve"> (</w:t>
      </w:r>
      <w:r w:rsidRPr="001D7AE8">
        <w:rPr>
          <w:rFonts w:ascii="Consolas" w:eastAsia="Consolas" w:hAnsi="Consolas" w:cs="Consolas"/>
          <w:b/>
          <w:noProof/>
          <w:color w:val="000000"/>
        </w:rPr>
        <w:t>null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for classes or </w:t>
      </w:r>
      <w:r w:rsidRPr="001D7AE8">
        <w:rPr>
          <w:rFonts w:ascii="Consolas" w:eastAsia="Consolas" w:hAnsi="Consolas" w:cs="Consolas"/>
          <w:b/>
          <w:noProof/>
          <w:color w:val="000000"/>
        </w:rPr>
        <w:t>0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>for numbers).</w:t>
      </w:r>
    </w:p>
    <w:p w14:paraId="311A1F21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ContainsKey(key)</w:t>
      </w:r>
      <w:r w:rsidRPr="001D7AE8">
        <w:rPr>
          <w:noProof/>
        </w:rPr>
        <w:t xml:space="preserve"> </w:t>
      </w:r>
      <w:r w:rsidRPr="001D7AE8">
        <w:t>method is trivial. Implement it yourself:</w:t>
      </w:r>
    </w:p>
    <w:p w14:paraId="522902FD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0FD7A66C" wp14:editId="7EACA606">
            <wp:extent cx="2436868" cy="833878"/>
            <wp:effectExtent l="19050" t="19050" r="20955" b="23495"/>
            <wp:docPr id="130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6868" cy="8338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648120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t xml:space="preserve">Implement the </w:t>
      </w:r>
      <w:proofErr w:type="gramStart"/>
      <w:r w:rsidRPr="001D7AE8">
        <w:rPr>
          <w:noProof/>
        </w:rPr>
        <w:t>GrowIfNeeded</w:t>
      </w:r>
      <w:r w:rsidRPr="001D7AE8">
        <w:t>(</w:t>
      </w:r>
      <w:proofErr w:type="gramEnd"/>
      <w:r w:rsidRPr="001D7AE8">
        <w:t>) and Grow() Methods</w:t>
      </w:r>
    </w:p>
    <w:p w14:paraId="4CBA5A9A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GrowIfNeeded()</w:t>
      </w:r>
      <w:r w:rsidRPr="001D7AE8">
        <w:rPr>
          <w:noProof/>
        </w:rPr>
        <w:t xml:space="preserve"> </w:t>
      </w:r>
      <w:r w:rsidRPr="001D7AE8">
        <w:t xml:space="preserve">method check whether the hash table should grow. The hash table should grow when it has filled its capacity to </w:t>
      </w:r>
      <w:r w:rsidRPr="001D7AE8">
        <w:rPr>
          <w:b/>
        </w:rPr>
        <w:t>more than 75%</w:t>
      </w:r>
      <w:r w:rsidRPr="001D7AE8">
        <w:t xml:space="preserve"> </w:t>
      </w:r>
      <w:r w:rsidRPr="001D7AE8">
        <w:rPr>
          <w:noProof/>
        </w:rPr>
        <w:t>(</w:t>
      </w:r>
      <w:r w:rsidRPr="001D7AE8">
        <w:t xml:space="preserve">load factor &gt; 75%) and we are trying to add a new element. In this case, it first calls </w:t>
      </w:r>
      <w:proofErr w:type="gramStart"/>
      <w:r w:rsidRPr="001D7AE8">
        <w:rPr>
          <w:rFonts w:ascii="Consolas" w:eastAsia="Consolas" w:hAnsi="Consolas" w:cs="Consolas"/>
          <w:b/>
          <w:noProof/>
        </w:rPr>
        <w:t>Grow</w:t>
      </w:r>
      <w:r w:rsidRPr="001D7AE8">
        <w:rPr>
          <w:rFonts w:ascii="Consolas" w:eastAsia="Consolas" w:hAnsi="Consolas" w:cs="Consolas"/>
          <w:b/>
        </w:rPr>
        <w:t>(</w:t>
      </w:r>
      <w:proofErr w:type="gramEnd"/>
      <w:r w:rsidRPr="001D7AE8">
        <w:rPr>
          <w:rFonts w:ascii="Consolas" w:eastAsia="Consolas" w:hAnsi="Consolas" w:cs="Consolas"/>
          <w:b/>
        </w:rPr>
        <w:t>)</w:t>
      </w:r>
      <w:r w:rsidRPr="001D7AE8">
        <w:t>, otherwise does nothing:</w:t>
      </w:r>
    </w:p>
    <w:p w14:paraId="2432A5B5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3D792EA5" wp14:editId="4362FCA1">
            <wp:extent cx="4262580" cy="1722020"/>
            <wp:effectExtent l="19050" t="19050" r="24130" b="12065"/>
            <wp:docPr id="111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62580" cy="17220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0BC979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Grow()</w:t>
      </w:r>
      <w:r w:rsidRPr="001D7AE8">
        <w:rPr>
          <w:noProof/>
        </w:rPr>
        <w:t xml:space="preserve"> </w:t>
      </w:r>
      <w:r w:rsidRPr="001D7AE8">
        <w:t xml:space="preserve">method allocates a </w:t>
      </w:r>
      <w:r w:rsidRPr="001D7AE8">
        <w:rPr>
          <w:b/>
        </w:rPr>
        <w:t>new hash table</w:t>
      </w:r>
      <w:r w:rsidRPr="001D7AE8">
        <w:t xml:space="preserve"> with </w:t>
      </w:r>
      <w:r w:rsidRPr="001D7AE8">
        <w:rPr>
          <w:b/>
        </w:rPr>
        <w:t>double capacity</w:t>
      </w:r>
      <w:r w:rsidRPr="001D7AE8">
        <w:t xml:space="preserve"> and adds the old elements in the new hash table, then replaces the old hash table with the new one:</w:t>
      </w:r>
    </w:p>
    <w:p w14:paraId="4D3D140D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lastRenderedPageBreak/>
        <w:drawing>
          <wp:inline distT="0" distB="0" distL="0" distR="0" wp14:anchorId="16E9C469" wp14:editId="08163976">
            <wp:extent cx="4949190" cy="2358390"/>
            <wp:effectExtent l="19050" t="19050" r="22860" b="22860"/>
            <wp:docPr id="112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9731" cy="23586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37228C" w14:textId="77777777" w:rsidR="001D7AE8" w:rsidRPr="001D7AE8" w:rsidRDefault="001D7AE8" w:rsidP="001D7AE8">
      <w:pPr>
        <w:spacing w:before="120"/>
        <w:rPr>
          <w:lang w:val="bg-BG"/>
        </w:rPr>
      </w:pPr>
      <w:r w:rsidRPr="001D7AE8">
        <w:t>The code might look like this:</w:t>
      </w:r>
    </w:p>
    <w:p w14:paraId="4D3516F2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7F11BB53" wp14:editId="734B0EF1">
            <wp:extent cx="4972050" cy="1626870"/>
            <wp:effectExtent l="19050" t="19050" r="19050" b="11430"/>
            <wp:docPr id="1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73062" cy="16272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ABE1BB" w14:textId="77777777" w:rsidR="001D7AE8" w:rsidRPr="009D50B3" w:rsidRDefault="001D7AE8" w:rsidP="00360FD0">
      <w:pPr>
        <w:pStyle w:val="2"/>
        <w:rPr>
          <w:lang w:val="bg-BG"/>
        </w:rPr>
      </w:pPr>
      <w:r w:rsidRPr="009D50B3">
        <w:t xml:space="preserve">Implement </w:t>
      </w:r>
      <w:r w:rsidRPr="009D50B3">
        <w:rPr>
          <w:noProof/>
        </w:rPr>
        <w:t>AddOrReplace(</w:t>
      </w:r>
      <w:r w:rsidRPr="009D50B3">
        <w:t>key, Value</w:t>
      </w:r>
      <w:r w:rsidRPr="009D50B3">
        <w:rPr>
          <w:noProof/>
        </w:rPr>
        <w:t>)</w:t>
      </w:r>
    </w:p>
    <w:p w14:paraId="016C3F15" w14:textId="44D40AB7" w:rsidR="001D7AE8" w:rsidRPr="001D7AE8" w:rsidRDefault="001D7AE8" w:rsidP="001D7AE8">
      <w:pPr>
        <w:rPr>
          <w:lang w:val="bg-BG"/>
        </w:rPr>
      </w:pPr>
      <w:r w:rsidRPr="001D7AE8">
        <w:t xml:space="preserve">The method </w:t>
      </w:r>
      <w:r w:rsidRPr="001D7AE8">
        <w:rPr>
          <w:rFonts w:ascii="Consolas" w:eastAsia="Consolas" w:hAnsi="Consolas" w:cs="Consolas"/>
          <w:b/>
          <w:noProof/>
        </w:rPr>
        <w:t>AddOrReplace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 xml:space="preserve">is very similar to the </w:t>
      </w:r>
      <w:r w:rsidRPr="001D7AE8">
        <w:rPr>
          <w:rFonts w:ascii="Consolas" w:eastAsia="Consolas" w:hAnsi="Consolas" w:cs="Consolas"/>
          <w:b/>
          <w:noProof/>
        </w:rPr>
        <w:t>Add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 xml:space="preserve">method. The only difference is the </w:t>
      </w:r>
      <w:r w:rsidRPr="001D7AE8">
        <w:rPr>
          <w:rFonts w:ascii="Consolas" w:eastAsia="Consolas" w:hAnsi="Consolas" w:cs="Consolas"/>
          <w:b/>
          <w:noProof/>
        </w:rPr>
        <w:t>Add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 xml:space="preserve">throws and exception when the key is found to already exist in the hash table, while in the same situation </w:t>
      </w:r>
      <w:r w:rsidRPr="001D7AE8">
        <w:rPr>
          <w:rFonts w:ascii="Consolas" w:eastAsia="Consolas" w:hAnsi="Consolas" w:cs="Consolas"/>
          <w:b/>
          <w:noProof/>
        </w:rPr>
        <w:t>AddOrReplace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 xml:space="preserve">replaces the </w:t>
      </w:r>
      <w:r w:rsidRPr="001D7AE8">
        <w:rPr>
          <w:rFonts w:ascii="Consolas" w:eastAsia="Consolas" w:hAnsi="Consolas" w:cs="Consolas"/>
          <w:b/>
          <w:noProof/>
        </w:rPr>
        <w:t>value</w:t>
      </w:r>
      <w:r w:rsidRPr="001D7AE8">
        <w:rPr>
          <w:noProof/>
        </w:rPr>
        <w:t xml:space="preserve"> </w:t>
      </w:r>
      <w:r w:rsidRPr="001D7AE8">
        <w:t xml:space="preserve">in the element holding the </w:t>
      </w:r>
      <w:r w:rsidRPr="001D7AE8">
        <w:rPr>
          <w:rFonts w:ascii="Consolas" w:eastAsia="Consolas" w:hAnsi="Consolas" w:cs="Consolas"/>
          <w:b/>
          <w:noProof/>
        </w:rPr>
        <w:t>key</w:t>
      </w:r>
      <w:r w:rsidRPr="001D7AE8">
        <w:t xml:space="preserve">, with the </w:t>
      </w:r>
      <w:r w:rsidRPr="001D7AE8">
        <w:rPr>
          <w:b/>
        </w:rPr>
        <w:t>new value</w:t>
      </w:r>
      <w:r w:rsidRPr="001D7AE8">
        <w:t xml:space="preserve"> passed as argument.</w:t>
      </w:r>
    </w:p>
    <w:p w14:paraId="30BCACD2" w14:textId="77777777" w:rsidR="001D7AE8" w:rsidRPr="001D7AE8" w:rsidRDefault="001D7AE8" w:rsidP="001D7AE8">
      <w:pPr>
        <w:rPr>
          <w:lang w:val="bg-BG"/>
        </w:rPr>
      </w:pPr>
      <w:r w:rsidRPr="001D7AE8">
        <w:t xml:space="preserve">Hint: copy / paste the code from </w:t>
      </w:r>
      <w:r w:rsidRPr="001D7AE8">
        <w:rPr>
          <w:rFonts w:ascii="Consolas" w:eastAsia="Consolas" w:hAnsi="Consolas" w:cs="Consolas"/>
          <w:b/>
          <w:noProof/>
        </w:rPr>
        <w:t>Add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>and slightly modify its logic.</w:t>
      </w:r>
    </w:p>
    <w:p w14:paraId="513EC3DD" w14:textId="5A9296C0" w:rsidR="001D7AE8" w:rsidRPr="001D7AE8" w:rsidRDefault="001D7AE8" w:rsidP="001D7AE8">
      <w:pPr>
        <w:rPr>
          <w:lang w:val="bg-BG"/>
        </w:rPr>
      </w:pPr>
      <w:r w:rsidRPr="001D7AE8">
        <w:t xml:space="preserve">Implement </w:t>
      </w:r>
      <w:r w:rsidRPr="001D7AE8">
        <w:rPr>
          <w:rFonts w:ascii="Consolas" w:eastAsia="Consolas" w:hAnsi="Consolas" w:cs="Consolas"/>
          <w:b/>
          <w:noProof/>
        </w:rPr>
        <w:t>AddOrReplace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)</w:t>
      </w:r>
      <w:r w:rsidRPr="001D7AE8">
        <w:rPr>
          <w:noProof/>
        </w:rPr>
        <w:t xml:space="preserve"> </w:t>
      </w:r>
      <w:r w:rsidRPr="001D7AE8">
        <w:t>yourself.</w:t>
      </w:r>
    </w:p>
    <w:p w14:paraId="4B4C18E1" w14:textId="5EEF2B1D" w:rsidR="001D7AE8" w:rsidRPr="00A55B85" w:rsidRDefault="001D7AE8" w:rsidP="00360FD0">
      <w:pPr>
        <w:pStyle w:val="2"/>
        <w:rPr>
          <w:lang w:val="bg-BG"/>
        </w:rPr>
      </w:pPr>
      <w:r w:rsidRPr="00A55B85">
        <w:t>Indexer This[key]</w:t>
      </w:r>
    </w:p>
    <w:p w14:paraId="6BFC52F2" w14:textId="7DFF6ED7" w:rsidR="001D7AE8" w:rsidRPr="001D7AE8" w:rsidRDefault="001D7AE8" w:rsidP="001D7AE8">
      <w:pPr>
        <w:rPr>
          <w:lang w:val="bg-BG"/>
        </w:rPr>
      </w:pPr>
      <w:r w:rsidRPr="001D7AE8">
        <w:t xml:space="preserve">Now we are ready to implement the indexer </w:t>
      </w:r>
      <w:r w:rsidRPr="001D7AE8">
        <w:rPr>
          <w:rFonts w:ascii="Consolas" w:eastAsia="Consolas" w:hAnsi="Consolas" w:cs="Consolas"/>
          <w:b/>
          <w:noProof/>
        </w:rPr>
        <w:t>this[key</w:t>
      </w:r>
      <w:r w:rsidRPr="001D7AE8">
        <w:rPr>
          <w:rFonts w:ascii="Consolas" w:eastAsia="Consolas" w:hAnsi="Consolas" w:cs="Consolas"/>
          <w:b/>
        </w:rPr>
        <w:t>]</w:t>
      </w:r>
      <w:r w:rsidRPr="001D7AE8">
        <w:t>. It is a special method that accesses the hash table indexed by key. It does two things:</w:t>
      </w:r>
    </w:p>
    <w:p w14:paraId="4A070C9E" w14:textId="77777777" w:rsidR="001D7AE8" w:rsidRPr="001D7AE8" w:rsidRDefault="001D7AE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get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by </w:t>
      </w:r>
      <w:r w:rsidRPr="001D7AE8">
        <w:rPr>
          <w:rFonts w:ascii="Consolas" w:eastAsia="Consolas" w:hAnsi="Consolas" w:cs="Consolas"/>
          <w:b/>
          <w:noProof/>
          <w:color w:val="000000"/>
        </w:rPr>
        <w:t>key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returns the </w:t>
      </w:r>
      <w:r w:rsidRPr="001D7AE8">
        <w:rPr>
          <w:rFonts w:ascii="Consolas" w:eastAsia="Consolas" w:hAnsi="Consolas" w:cs="Consolas"/>
          <w:b/>
          <w:noProof/>
          <w:color w:val="000000"/>
        </w:rPr>
        <w:t>value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by given </w:t>
      </w:r>
      <w:r w:rsidRPr="001D7AE8">
        <w:rPr>
          <w:rFonts w:ascii="Consolas" w:eastAsia="Consolas" w:hAnsi="Consolas" w:cs="Consolas"/>
          <w:b/>
          <w:noProof/>
          <w:color w:val="000000"/>
        </w:rPr>
        <w:t>key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>or exception when the key is not found.</w:t>
      </w:r>
    </w:p>
    <w:p w14:paraId="0B7BE93C" w14:textId="77777777" w:rsidR="001D7AE8" w:rsidRPr="001D7AE8" w:rsidRDefault="001D7AE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color w:val="000000"/>
          <w:lang w:val="bg-BG"/>
        </w:rPr>
      </w:pPr>
      <w:r w:rsidRPr="001D7AE8">
        <w:rPr>
          <w:rFonts w:ascii="Consolas" w:eastAsia="Consolas" w:hAnsi="Consolas" w:cs="Consolas"/>
          <w:b/>
          <w:noProof/>
          <w:color w:val="000000"/>
        </w:rPr>
        <w:t>set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a </w:t>
      </w:r>
      <w:r w:rsidRPr="001D7AE8">
        <w:rPr>
          <w:rFonts w:ascii="Consolas" w:eastAsia="Consolas" w:hAnsi="Consolas" w:cs="Consolas"/>
          <w:b/>
          <w:noProof/>
          <w:color w:val="000000"/>
        </w:rPr>
        <w:t>value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by </w:t>
      </w:r>
      <w:r w:rsidRPr="001D7AE8">
        <w:rPr>
          <w:rFonts w:ascii="Consolas" w:eastAsia="Consolas" w:hAnsi="Consolas" w:cs="Consolas"/>
          <w:b/>
          <w:noProof/>
          <w:color w:val="000000"/>
        </w:rPr>
        <w:t>key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– adds or replace the </w:t>
      </w:r>
      <w:r w:rsidRPr="001D7AE8">
        <w:rPr>
          <w:rFonts w:ascii="Consolas" w:eastAsia="Consolas" w:hAnsi="Consolas" w:cs="Consolas"/>
          <w:b/>
          <w:noProof/>
          <w:color w:val="000000"/>
        </w:rPr>
        <w:t>value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 xml:space="preserve">by given </w:t>
      </w:r>
      <w:r w:rsidRPr="001D7AE8">
        <w:rPr>
          <w:rFonts w:ascii="Consolas" w:eastAsia="Consolas" w:hAnsi="Consolas" w:cs="Consolas"/>
          <w:b/>
          <w:noProof/>
          <w:color w:val="000000"/>
        </w:rPr>
        <w:t>key</w:t>
      </w:r>
      <w:r w:rsidRPr="001D7AE8">
        <w:rPr>
          <w:color w:val="000000"/>
        </w:rPr>
        <w:t>.</w:t>
      </w:r>
    </w:p>
    <w:p w14:paraId="2BAF627D" w14:textId="77777777" w:rsidR="001D7AE8" w:rsidRPr="001D7AE8" w:rsidRDefault="001D7AE8" w:rsidP="001D7AE8">
      <w:pPr>
        <w:rPr>
          <w:lang w:val="bg-BG"/>
        </w:rPr>
      </w:pPr>
      <w:r w:rsidRPr="001D7AE8">
        <w:t xml:space="preserve">We already have methods </w:t>
      </w:r>
      <w:r w:rsidRPr="001D7AE8">
        <w:rPr>
          <w:rFonts w:ascii="Consolas" w:eastAsia="Consolas" w:hAnsi="Consolas" w:cs="Consolas"/>
          <w:b/>
          <w:noProof/>
        </w:rPr>
        <w:t>Get(key)</w:t>
      </w:r>
      <w:r w:rsidRPr="001D7AE8">
        <w:rPr>
          <w:noProof/>
        </w:rPr>
        <w:t xml:space="preserve"> </w:t>
      </w:r>
      <w:r w:rsidRPr="001D7AE8">
        <w:t xml:space="preserve">and </w:t>
      </w:r>
      <w:r w:rsidRPr="001D7AE8">
        <w:rPr>
          <w:rFonts w:ascii="Consolas" w:eastAsia="Consolas" w:hAnsi="Consolas" w:cs="Consolas"/>
          <w:b/>
          <w:noProof/>
        </w:rPr>
        <w:t>AddOrReplace(key,</w:t>
      </w:r>
      <w:r w:rsidRPr="001D7AE8">
        <w:rPr>
          <w:noProof/>
        </w:rPr>
        <w:t xml:space="preserve"> </w:t>
      </w:r>
      <w:r w:rsidRPr="001D7AE8">
        <w:rPr>
          <w:rFonts w:ascii="Consolas" w:eastAsia="Consolas" w:hAnsi="Consolas" w:cs="Consolas"/>
          <w:b/>
          <w:noProof/>
        </w:rPr>
        <w:t>value</w:t>
      </w:r>
      <w:r w:rsidRPr="001D7AE8">
        <w:rPr>
          <w:rFonts w:ascii="Consolas" w:eastAsia="Consolas" w:hAnsi="Consolas" w:cs="Consolas"/>
          <w:b/>
        </w:rPr>
        <w:t>)</w:t>
      </w:r>
      <w:r w:rsidRPr="001D7AE8">
        <w:t>, so the indexer becomes is trivial:</w:t>
      </w:r>
    </w:p>
    <w:p w14:paraId="02621807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lastRenderedPageBreak/>
        <w:drawing>
          <wp:inline distT="0" distB="0" distL="0" distR="0" wp14:anchorId="1801D9B1" wp14:editId="7FDFE170">
            <wp:extent cx="3230712" cy="1711684"/>
            <wp:effectExtent l="19050" t="19050" r="27305" b="22225"/>
            <wp:docPr id="11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0712" cy="17116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406404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t>Implement Remove</w:t>
      </w:r>
      <w:r w:rsidRPr="001D7AE8">
        <w:rPr>
          <w:noProof/>
        </w:rPr>
        <w:t>(</w:t>
      </w:r>
      <w:r w:rsidRPr="001D7AE8">
        <w:t>key</w:t>
      </w:r>
      <w:r w:rsidRPr="001D7AE8">
        <w:rPr>
          <w:noProof/>
        </w:rPr>
        <w:t>)</w:t>
      </w:r>
    </w:p>
    <w:p w14:paraId="2949AC06" w14:textId="77777777" w:rsidR="001D7AE8" w:rsidRPr="001D7AE8" w:rsidRDefault="001D7AE8" w:rsidP="001D7AE8">
      <w:pPr>
        <w:rPr>
          <w:lang w:val="bg-BG"/>
        </w:rPr>
      </w:pPr>
      <w:r w:rsidRPr="001D7AE8">
        <w:t xml:space="preserve">The next important functionality waiting to be implemented is </w:t>
      </w:r>
      <w:r w:rsidRPr="001D7AE8">
        <w:rPr>
          <w:b/>
        </w:rPr>
        <w:t>removing an element by its key</w:t>
      </w:r>
      <w:r w:rsidRPr="001D7AE8">
        <w:t xml:space="preserve">. The method </w:t>
      </w:r>
      <w:r w:rsidRPr="001D7AE8">
        <w:rPr>
          <w:rFonts w:ascii="Consolas" w:eastAsia="Consolas" w:hAnsi="Consolas" w:cs="Consolas"/>
          <w:b/>
          <w:noProof/>
        </w:rPr>
        <w:t>Remove(key)</w:t>
      </w:r>
      <w:r w:rsidRPr="001D7AE8">
        <w:rPr>
          <w:noProof/>
        </w:rPr>
        <w:t xml:space="preserve"> </w:t>
      </w:r>
      <w:r w:rsidRPr="001D7AE8">
        <w:t>should either:</w:t>
      </w:r>
    </w:p>
    <w:p w14:paraId="0A591FFD" w14:textId="77777777" w:rsidR="001D7AE8" w:rsidRPr="001D7AE8" w:rsidRDefault="001D7AE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  <w:lang w:val="bg-BG"/>
        </w:rPr>
      </w:pPr>
      <w:r w:rsidRPr="001D7AE8">
        <w:rPr>
          <w:color w:val="000000"/>
        </w:rPr>
        <w:t xml:space="preserve">Successfully </w:t>
      </w:r>
      <w:r w:rsidRPr="001D7AE8">
        <w:rPr>
          <w:b/>
          <w:color w:val="000000"/>
        </w:rPr>
        <w:t>remove the element</w:t>
      </w:r>
      <w:r w:rsidRPr="001D7AE8">
        <w:rPr>
          <w:color w:val="000000"/>
        </w:rPr>
        <w:t xml:space="preserve"> </w:t>
      </w:r>
      <w:r w:rsidRPr="001D7AE8">
        <w:rPr>
          <w:noProof/>
          <w:color w:val="000000"/>
        </w:rPr>
        <w:t>(</w:t>
      </w:r>
      <w:r w:rsidRPr="001D7AE8">
        <w:rPr>
          <w:color w:val="000000"/>
        </w:rPr>
        <w:t>when the key exists</w:t>
      </w:r>
      <w:r w:rsidRPr="001D7AE8">
        <w:rPr>
          <w:noProof/>
          <w:color w:val="000000"/>
        </w:rPr>
        <w:t xml:space="preserve">) </w:t>
      </w:r>
      <w:r w:rsidRPr="001D7AE8">
        <w:rPr>
          <w:color w:val="000000"/>
        </w:rPr>
        <w:t xml:space="preserve">from the hash table and return </w:t>
      </w:r>
      <w:r w:rsidRPr="001D7AE8">
        <w:rPr>
          <w:rFonts w:ascii="Consolas" w:eastAsia="Consolas" w:hAnsi="Consolas" w:cs="Consolas"/>
          <w:b/>
          <w:noProof/>
          <w:color w:val="000000"/>
        </w:rPr>
        <w:t>true</w:t>
      </w:r>
      <w:r w:rsidRPr="001D7AE8">
        <w:rPr>
          <w:color w:val="000000"/>
        </w:rPr>
        <w:t>.</w:t>
      </w:r>
    </w:p>
    <w:p w14:paraId="182CF1E2" w14:textId="77777777" w:rsidR="001D7AE8" w:rsidRPr="001D7AE8" w:rsidRDefault="001D7AE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color w:val="000000"/>
          <w:lang w:val="bg-BG"/>
        </w:rPr>
      </w:pPr>
      <w:bookmarkStart w:id="1" w:name="_heading=h.gjdgxs" w:colFirst="0" w:colLast="0"/>
      <w:bookmarkEnd w:id="1"/>
      <w:r w:rsidRPr="001D7AE8">
        <w:rPr>
          <w:color w:val="000000"/>
        </w:rPr>
        <w:t xml:space="preserve">Return </w:t>
      </w:r>
      <w:r w:rsidRPr="001D7AE8">
        <w:rPr>
          <w:rFonts w:ascii="Consolas" w:eastAsia="Consolas" w:hAnsi="Consolas" w:cs="Consolas"/>
          <w:b/>
          <w:noProof/>
          <w:color w:val="000000"/>
        </w:rPr>
        <w:t>false</w:t>
      </w:r>
      <w:r w:rsidRPr="001D7AE8">
        <w:rPr>
          <w:noProof/>
          <w:color w:val="000000"/>
        </w:rPr>
        <w:t xml:space="preserve"> </w:t>
      </w:r>
      <w:r w:rsidRPr="001D7AE8">
        <w:rPr>
          <w:color w:val="000000"/>
        </w:rPr>
        <w:t>when the key does not exist in the hash table.</w:t>
      </w:r>
    </w:p>
    <w:p w14:paraId="0F483971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Remove(key)</w:t>
      </w:r>
      <w:r w:rsidRPr="001D7AE8">
        <w:rPr>
          <w:noProof/>
        </w:rPr>
        <w:t xml:space="preserve"> </w:t>
      </w:r>
      <w:r w:rsidRPr="001D7AE8">
        <w:t xml:space="preserve">method is not trivial. It should first </w:t>
      </w:r>
      <w:r w:rsidRPr="001D7AE8">
        <w:rPr>
          <w:b/>
        </w:rPr>
        <w:t>find the slot</w:t>
      </w:r>
      <w:r w:rsidRPr="001D7AE8">
        <w:t xml:space="preserve"> that is expected to hold the key, then </w:t>
      </w:r>
      <w:r w:rsidRPr="001D7AE8">
        <w:rPr>
          <w:b/>
        </w:rPr>
        <w:t>traverse the linked list</w:t>
      </w:r>
      <w:r w:rsidRPr="001D7AE8">
        <w:t xml:space="preserve"> from its first to its last element and </w:t>
      </w:r>
      <w:r w:rsidRPr="001D7AE8">
        <w:rPr>
          <w:b/>
        </w:rPr>
        <w:t>remove the element</w:t>
      </w:r>
      <w:r w:rsidRPr="001D7AE8">
        <w:t xml:space="preserve"> is case the key is found and return </w:t>
      </w:r>
      <w:r w:rsidRPr="001D7AE8">
        <w:rPr>
          <w:rFonts w:ascii="Consolas" w:eastAsia="Consolas" w:hAnsi="Consolas" w:cs="Consolas"/>
          <w:b/>
          <w:noProof/>
        </w:rPr>
        <w:t>truе</w:t>
      </w:r>
      <w:r w:rsidRPr="001D7AE8">
        <w:t xml:space="preserve">. Otherwise, it should return </w:t>
      </w:r>
      <w:r w:rsidRPr="001D7AE8">
        <w:rPr>
          <w:rFonts w:ascii="Consolas" w:eastAsia="Consolas" w:hAnsi="Consolas" w:cs="Consolas"/>
          <w:b/>
          <w:noProof/>
        </w:rPr>
        <w:t>false</w:t>
      </w:r>
      <w:r w:rsidRPr="001D7AE8">
        <w:t>:</w:t>
      </w:r>
    </w:p>
    <w:p w14:paraId="60D06713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6A578524" wp14:editId="6E9B38C0">
            <wp:extent cx="3687063" cy="3387489"/>
            <wp:effectExtent l="19050" t="19050" r="27940" b="22860"/>
            <wp:docPr id="115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87063" cy="33874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0F1CE1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t xml:space="preserve">Implement </w:t>
      </w:r>
      <w:proofErr w:type="gramStart"/>
      <w:r w:rsidRPr="001D7AE8">
        <w:t>Clear(</w:t>
      </w:r>
      <w:proofErr w:type="gramEnd"/>
      <w:r w:rsidRPr="001D7AE8">
        <w:t>)</w:t>
      </w:r>
    </w:p>
    <w:p w14:paraId="7CD3C524" w14:textId="77777777" w:rsidR="001D7AE8" w:rsidRPr="001D7AE8" w:rsidRDefault="001D7AE8" w:rsidP="001D7AE8">
      <w:pPr>
        <w:rPr>
          <w:lang w:val="bg-BG"/>
        </w:rPr>
      </w:pPr>
      <w:r w:rsidRPr="001D7AE8">
        <w:t xml:space="preserve">The </w:t>
      </w:r>
      <w:r w:rsidRPr="001D7AE8">
        <w:rPr>
          <w:rFonts w:ascii="Consolas" w:eastAsia="Consolas" w:hAnsi="Consolas" w:cs="Consolas"/>
          <w:b/>
          <w:noProof/>
        </w:rPr>
        <w:t>Clear()</w:t>
      </w:r>
      <w:r w:rsidRPr="001D7AE8">
        <w:rPr>
          <w:noProof/>
        </w:rPr>
        <w:t xml:space="preserve"> </w:t>
      </w:r>
      <w:r w:rsidRPr="001D7AE8">
        <w:t xml:space="preserve">method is trivial. It should reinitialize </w:t>
      </w:r>
      <w:r w:rsidRPr="001D7AE8">
        <w:rPr>
          <w:rFonts w:ascii="Consolas" w:eastAsia="Consolas" w:hAnsi="Consolas" w:cs="Consolas"/>
          <w:b/>
          <w:noProof/>
        </w:rPr>
        <w:t>this.slots</w:t>
      </w:r>
      <w:r w:rsidRPr="001D7AE8">
        <w:rPr>
          <w:noProof/>
        </w:rPr>
        <w:t xml:space="preserve"> </w:t>
      </w:r>
      <w:r w:rsidRPr="001D7AE8">
        <w:t xml:space="preserve">and </w:t>
      </w:r>
      <w:r w:rsidRPr="001D7AE8">
        <w:rPr>
          <w:rFonts w:ascii="Consolas" w:eastAsia="Consolas" w:hAnsi="Consolas" w:cs="Consolas"/>
          <w:b/>
          <w:noProof/>
        </w:rPr>
        <w:t>this.Count</w:t>
      </w:r>
      <w:r w:rsidRPr="001D7AE8">
        <w:t>, like it was initially done in the hash table constructor. Implement it yourself:</w:t>
      </w:r>
    </w:p>
    <w:p w14:paraId="633EFB60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00E96E23" wp14:editId="1E06C421">
            <wp:extent cx="3661410" cy="697230"/>
            <wp:effectExtent l="19050" t="19050" r="15240" b="26670"/>
            <wp:docPr id="12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62199" cy="6973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3E711D" w14:textId="77777777" w:rsidR="001D7AE8" w:rsidRPr="001D7AE8" w:rsidRDefault="001D7AE8" w:rsidP="00360FD0">
      <w:pPr>
        <w:pStyle w:val="2"/>
        <w:rPr>
          <w:lang w:val="bg-BG"/>
        </w:rPr>
      </w:pPr>
      <w:r w:rsidRPr="001D7AE8">
        <w:lastRenderedPageBreak/>
        <w:t>Implement Keys and Values</w:t>
      </w:r>
    </w:p>
    <w:p w14:paraId="308613D8" w14:textId="77777777" w:rsidR="001D7AE8" w:rsidRPr="001D7AE8" w:rsidRDefault="001D7AE8" w:rsidP="001D7AE8">
      <w:pPr>
        <w:rPr>
          <w:lang w:val="bg-BG"/>
        </w:rPr>
      </w:pPr>
      <w:r w:rsidRPr="001D7AE8">
        <w:t xml:space="preserve">Now implement the last piece of missing functionality: </w:t>
      </w:r>
      <w:r w:rsidRPr="001D7AE8">
        <w:rPr>
          <w:b/>
        </w:rPr>
        <w:t>enumerating all keys and values</w:t>
      </w:r>
      <w:r w:rsidRPr="001D7AE8">
        <w:t xml:space="preserve">. You can use </w:t>
      </w:r>
      <w:r w:rsidRPr="001D7AE8">
        <w:rPr>
          <w:noProof/>
        </w:rPr>
        <w:t xml:space="preserve">LINQ </w:t>
      </w:r>
      <w:r w:rsidRPr="001D7AE8">
        <w:t xml:space="preserve">extension method to select the keys / values from all hash table elements. We already have enumerator that returns all elements from the hash table. We just need to filter </w:t>
      </w:r>
      <w:r w:rsidRPr="001D7AE8">
        <w:rPr>
          <w:noProof/>
        </w:rPr>
        <w:t>(</w:t>
      </w:r>
      <w:r w:rsidRPr="001D7AE8">
        <w:t>select</w:t>
      </w:r>
      <w:r w:rsidRPr="001D7AE8">
        <w:rPr>
          <w:noProof/>
        </w:rPr>
        <w:t xml:space="preserve">) </w:t>
      </w:r>
      <w:r w:rsidRPr="001D7AE8">
        <w:t>the keys / values:</w:t>
      </w:r>
    </w:p>
    <w:p w14:paraId="22B402B1" w14:textId="77777777" w:rsidR="001D7AE8" w:rsidRPr="001D7AE8" w:rsidRDefault="001D7AE8" w:rsidP="00A55B85">
      <w:pPr>
        <w:rPr>
          <w:lang w:val="bg-BG"/>
        </w:rPr>
      </w:pPr>
      <w:r w:rsidRPr="001D7AE8">
        <w:rPr>
          <w:noProof/>
        </w:rPr>
        <w:drawing>
          <wp:inline distT="0" distB="0" distL="0" distR="0" wp14:anchorId="392ADB2D" wp14:editId="50E77001">
            <wp:extent cx="5502157" cy="1508546"/>
            <wp:effectExtent l="19050" t="19050" r="22860" b="15875"/>
            <wp:docPr id="12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2157" cy="15085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1D7AE8" w:rsidRDefault="00640502" w:rsidP="001D7AE8">
      <w:pPr>
        <w:rPr>
          <w:lang w:val="bg-BG"/>
        </w:rPr>
      </w:pPr>
    </w:p>
    <w:sectPr w:rsidR="00640502" w:rsidRPr="001D7AE8" w:rsidSect="009254B7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70286" w14:textId="77777777" w:rsidR="00D3274E" w:rsidRDefault="00D3274E" w:rsidP="008068A2">
      <w:pPr>
        <w:spacing w:after="0" w:line="240" w:lineRule="auto"/>
      </w:pPr>
      <w:r>
        <w:separator/>
      </w:r>
    </w:p>
  </w:endnote>
  <w:endnote w:type="continuationSeparator" w:id="0">
    <w:p w14:paraId="47A28CD9" w14:textId="77777777" w:rsidR="00D3274E" w:rsidRDefault="00D327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2E159" w14:textId="77777777" w:rsidR="00C34DEC" w:rsidRDefault="00C34DE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147914200"/>
  <w:bookmarkStart w:id="3" w:name="_Hlk147914201"/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898A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463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463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898A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463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463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3A1E" w14:textId="77777777" w:rsidR="00C34DEC" w:rsidRDefault="00C34DE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08888" w14:textId="77777777" w:rsidR="00D3274E" w:rsidRDefault="00D3274E" w:rsidP="008068A2">
      <w:pPr>
        <w:spacing w:after="0" w:line="240" w:lineRule="auto"/>
      </w:pPr>
      <w:r>
        <w:separator/>
      </w:r>
    </w:p>
  </w:footnote>
  <w:footnote w:type="continuationSeparator" w:id="0">
    <w:p w14:paraId="070CCD6C" w14:textId="77777777" w:rsidR="00D3274E" w:rsidRDefault="00D327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2E4C8" w14:textId="77777777" w:rsidR="00C34DEC" w:rsidRDefault="00C34DE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535E38" w14:textId="77777777" w:rsidR="00C34DEC" w:rsidRDefault="00C34DE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F6D80"/>
    <w:multiLevelType w:val="multilevel"/>
    <w:tmpl w:val="146A6FA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6B4500"/>
    <w:multiLevelType w:val="multilevel"/>
    <w:tmpl w:val="AFE8F5B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FC03BA"/>
    <w:multiLevelType w:val="multilevel"/>
    <w:tmpl w:val="3C1450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5F559C"/>
    <w:multiLevelType w:val="multilevel"/>
    <w:tmpl w:val="0C1283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1A31462"/>
    <w:multiLevelType w:val="multilevel"/>
    <w:tmpl w:val="6690F9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120B64"/>
    <w:multiLevelType w:val="multilevel"/>
    <w:tmpl w:val="694C13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2B2058E"/>
    <w:multiLevelType w:val="hybridMultilevel"/>
    <w:tmpl w:val="59E2AF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F67CBE"/>
    <w:multiLevelType w:val="multilevel"/>
    <w:tmpl w:val="A6D4BE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21319291">
    <w:abstractNumId w:val="0"/>
  </w:num>
  <w:num w:numId="2" w16cid:durableId="644234823">
    <w:abstractNumId w:val="2"/>
  </w:num>
  <w:num w:numId="3" w16cid:durableId="1834837830">
    <w:abstractNumId w:val="4"/>
  </w:num>
  <w:num w:numId="4" w16cid:durableId="735126511">
    <w:abstractNumId w:val="9"/>
  </w:num>
  <w:num w:numId="5" w16cid:durableId="1740249503">
    <w:abstractNumId w:val="6"/>
  </w:num>
  <w:num w:numId="6" w16cid:durableId="557476162">
    <w:abstractNumId w:val="5"/>
  </w:num>
  <w:num w:numId="7" w16cid:durableId="1214390169">
    <w:abstractNumId w:val="3"/>
  </w:num>
  <w:num w:numId="8" w16cid:durableId="790592220">
    <w:abstractNumId w:val="1"/>
  </w:num>
  <w:num w:numId="9" w16cid:durableId="2083602526">
    <w:abstractNumId w:val="7"/>
  </w:num>
  <w:num w:numId="10" w16cid:durableId="475991963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DIyMDYxN7QwtjRQ0lEKTi0uzszPAykwqgUA0Jcx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F3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7AE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6ED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0FD0"/>
    <w:rsid w:val="00380A57"/>
    <w:rsid w:val="003817EF"/>
    <w:rsid w:val="00382A45"/>
    <w:rsid w:val="0039669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E9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F1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63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16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080"/>
    <w:rsid w:val="00763912"/>
    <w:rsid w:val="00774E44"/>
    <w:rsid w:val="007826D5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495"/>
    <w:rsid w:val="00832DC8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B3"/>
    <w:rsid w:val="009E1A09"/>
    <w:rsid w:val="009E322B"/>
    <w:rsid w:val="00A01D8E"/>
    <w:rsid w:val="00A02545"/>
    <w:rsid w:val="00A025E6"/>
    <w:rsid w:val="00A05555"/>
    <w:rsid w:val="00A06D89"/>
    <w:rsid w:val="00A35790"/>
    <w:rsid w:val="00A45A89"/>
    <w:rsid w:val="00A47F12"/>
    <w:rsid w:val="00A55B8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DEC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74E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2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yperlink" Target="https://en.wikipedia.org/wiki/Generator_(computer_programming)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605/05-Hash-Tables-Sets-and-Dictiona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3.xml"/><Relationship Id="rId8" Type="http://schemas.openxmlformats.org/officeDocument/2006/relationships/hyperlink" Target="https://softuni.bg/trainings/4273/data-structures-advanced-with-csharp-november-2023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119634-EC76-4414-BBF9-1A954E87B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9</Pages>
  <Words>1570</Words>
  <Characters>7970</Characters>
  <Application>Microsoft Office Word</Application>
  <DocSecurity>0</DocSecurity>
  <Lines>143</Lines>
  <Paragraphs>7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9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3-10-11T07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08ee1f6cc2778faf0c68a03ecfe7f440e32fd7c00d85d2c41c332cf4519f59</vt:lpwstr>
  </property>
</Properties>
</file>